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3399C7" w14:textId="6CAF0BF2" w:rsidR="00186EE1" w:rsidRPr="005C79BF" w:rsidRDefault="00BA38F8" w:rsidP="000851C4">
      <w:pPr>
        <w:spacing w:line="276" w:lineRule="auto"/>
        <w:jc w:val="center"/>
        <w:rPr>
          <w:rFonts w:ascii="Times New Roman" w:hAnsi="Times New Roman" w:cs="Times New Roman"/>
          <w:color w:val="000000"/>
          <w:sz w:val="72"/>
          <w:szCs w:val="72"/>
          <w:shd w:val="clear" w:color="auto" w:fill="FFFFFF"/>
        </w:rPr>
      </w:pPr>
      <w:bookmarkStart w:id="0" w:name="_Hlk93100819"/>
      <w:bookmarkEnd w:id="0"/>
      <w:r w:rsidRPr="005C79BF">
        <w:rPr>
          <w:rFonts w:ascii="Times New Roman" w:hAnsi="Times New Roman" w:cs="Times New Roman"/>
          <w:color w:val="000000"/>
          <w:sz w:val="72"/>
          <w:szCs w:val="72"/>
          <w:shd w:val="clear" w:color="auto" w:fill="FFFFFF"/>
        </w:rPr>
        <w:t>DEVELOPMENT OF MODEL FOR MOTOR POWER AND SUSPENSION SYSTEM OF ELECTRIC VEHICLE USING SIMULINK</w:t>
      </w:r>
    </w:p>
    <w:p w14:paraId="126A4332" w14:textId="11A08772" w:rsidR="00BA38F8" w:rsidRPr="005C79BF" w:rsidRDefault="00BA38F8" w:rsidP="000851C4">
      <w:pPr>
        <w:spacing w:line="276" w:lineRule="auto"/>
        <w:jc w:val="center"/>
        <w:rPr>
          <w:rFonts w:ascii="Times New Roman" w:hAnsi="Times New Roman" w:cs="Times New Roman"/>
          <w:color w:val="000000"/>
          <w:sz w:val="72"/>
          <w:szCs w:val="72"/>
          <w:shd w:val="clear" w:color="auto" w:fill="FFFFFF"/>
        </w:rPr>
      </w:pPr>
    </w:p>
    <w:p w14:paraId="5ED8DF97" w14:textId="77777777" w:rsidR="00582221" w:rsidRPr="005C79BF" w:rsidRDefault="00582221" w:rsidP="000851C4">
      <w:pPr>
        <w:spacing w:line="276" w:lineRule="auto"/>
        <w:jc w:val="center"/>
        <w:rPr>
          <w:rFonts w:ascii="Times New Roman" w:hAnsi="Times New Roman" w:cs="Times New Roman"/>
          <w:color w:val="000000"/>
          <w:sz w:val="72"/>
          <w:szCs w:val="72"/>
          <w:shd w:val="clear" w:color="auto" w:fill="FFFFFF"/>
        </w:rPr>
      </w:pPr>
    </w:p>
    <w:p w14:paraId="531B5B39" w14:textId="3A8FB721" w:rsidR="00BA38F8" w:rsidRPr="005C79BF" w:rsidRDefault="00BA38F8" w:rsidP="000851C4">
      <w:pPr>
        <w:spacing w:line="276" w:lineRule="auto"/>
        <w:jc w:val="center"/>
        <w:rPr>
          <w:rFonts w:ascii="Times New Roman" w:hAnsi="Times New Roman" w:cs="Times New Roman"/>
          <w:sz w:val="56"/>
          <w:szCs w:val="56"/>
        </w:rPr>
      </w:pPr>
      <w:r w:rsidRPr="005C79BF">
        <w:rPr>
          <w:rFonts w:ascii="Times New Roman" w:hAnsi="Times New Roman" w:cs="Times New Roman"/>
          <w:sz w:val="56"/>
          <w:szCs w:val="56"/>
        </w:rPr>
        <w:t>Madhav R</w:t>
      </w:r>
    </w:p>
    <w:p w14:paraId="36713D03" w14:textId="0F5F342F" w:rsidR="00BA38F8" w:rsidRPr="005C79BF" w:rsidRDefault="00BA38F8" w:rsidP="000851C4">
      <w:pPr>
        <w:spacing w:line="276" w:lineRule="auto"/>
        <w:jc w:val="center"/>
        <w:rPr>
          <w:rFonts w:ascii="Times New Roman" w:hAnsi="Times New Roman" w:cs="Times New Roman"/>
          <w:sz w:val="56"/>
          <w:szCs w:val="56"/>
        </w:rPr>
      </w:pPr>
      <w:r w:rsidRPr="005C79BF">
        <w:rPr>
          <w:rFonts w:ascii="Times New Roman" w:hAnsi="Times New Roman" w:cs="Times New Roman"/>
          <w:sz w:val="56"/>
          <w:szCs w:val="56"/>
        </w:rPr>
        <w:t>B. Tech in Mechanical Engineering</w:t>
      </w:r>
    </w:p>
    <w:p w14:paraId="0BCA50B5" w14:textId="5E6E28BF" w:rsidR="00BA38F8" w:rsidRPr="005C79BF" w:rsidRDefault="00BA38F8" w:rsidP="000851C4">
      <w:pPr>
        <w:spacing w:line="276" w:lineRule="auto"/>
        <w:jc w:val="center"/>
        <w:rPr>
          <w:rFonts w:ascii="Times New Roman" w:hAnsi="Times New Roman" w:cs="Times New Roman"/>
          <w:sz w:val="56"/>
          <w:szCs w:val="56"/>
        </w:rPr>
      </w:pPr>
      <w:r w:rsidRPr="005C79BF">
        <w:rPr>
          <w:rFonts w:ascii="Times New Roman" w:hAnsi="Times New Roman" w:cs="Times New Roman"/>
          <w:sz w:val="56"/>
          <w:szCs w:val="56"/>
        </w:rPr>
        <w:t>NIT Trichy</w:t>
      </w:r>
    </w:p>
    <w:p w14:paraId="431E11B6" w14:textId="739A434A" w:rsidR="00C6400C" w:rsidRPr="005C79BF" w:rsidRDefault="00C6400C" w:rsidP="000851C4">
      <w:pPr>
        <w:spacing w:line="276" w:lineRule="auto"/>
        <w:jc w:val="center"/>
        <w:rPr>
          <w:rFonts w:ascii="Times New Roman" w:hAnsi="Times New Roman" w:cs="Times New Roman"/>
          <w:sz w:val="56"/>
          <w:szCs w:val="56"/>
        </w:rPr>
      </w:pPr>
    </w:p>
    <w:p w14:paraId="0014555D" w14:textId="271B7E6B" w:rsidR="00C6400C" w:rsidRPr="005C79BF" w:rsidRDefault="00C6400C" w:rsidP="000851C4">
      <w:pPr>
        <w:spacing w:line="276" w:lineRule="auto"/>
        <w:jc w:val="center"/>
        <w:rPr>
          <w:rFonts w:ascii="Times New Roman" w:hAnsi="Times New Roman" w:cs="Times New Roman"/>
          <w:sz w:val="56"/>
          <w:szCs w:val="56"/>
        </w:rPr>
      </w:pPr>
    </w:p>
    <w:p w14:paraId="5271D877" w14:textId="77777777" w:rsidR="005C79BF" w:rsidRDefault="005C79BF" w:rsidP="000851C4">
      <w:pPr>
        <w:spacing w:line="276" w:lineRule="auto"/>
        <w:rPr>
          <w:rFonts w:ascii="Times New Roman" w:hAnsi="Times New Roman" w:cs="Times New Roman"/>
          <w:sz w:val="56"/>
          <w:szCs w:val="56"/>
        </w:rPr>
      </w:pPr>
    </w:p>
    <w:p w14:paraId="32D13A16" w14:textId="77777777" w:rsidR="00F86435" w:rsidRDefault="00F86435" w:rsidP="000851C4">
      <w:pPr>
        <w:spacing w:line="276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u w:val="single"/>
          <w:lang w:eastAsia="en-IN"/>
        </w:rPr>
      </w:pPr>
    </w:p>
    <w:p w14:paraId="1D147D68" w14:textId="4355ECFF" w:rsidR="00C6400C" w:rsidRPr="005C79BF" w:rsidRDefault="00C6400C" w:rsidP="000851C4">
      <w:pPr>
        <w:spacing w:line="276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u w:val="single"/>
          <w:lang w:eastAsia="en-IN"/>
        </w:rPr>
      </w:pPr>
      <w:r w:rsidRPr="005C79BF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u w:val="single"/>
          <w:lang w:eastAsia="en-IN"/>
        </w:rPr>
        <w:lastRenderedPageBreak/>
        <w:t>ABSTRACT</w:t>
      </w:r>
      <w:r w:rsidR="00582221" w:rsidRPr="005C79BF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u w:val="single"/>
          <w:lang w:eastAsia="en-IN"/>
        </w:rPr>
        <w:t>:</w:t>
      </w:r>
    </w:p>
    <w:p w14:paraId="361BCAE9" w14:textId="2A65AA81" w:rsidR="00C6400C" w:rsidRPr="005C79BF" w:rsidRDefault="00AD687C" w:rsidP="000851C4">
      <w:pPr>
        <w:spacing w:line="276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5C79B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This project is divided into two parts</w:t>
      </w:r>
      <w:r w:rsidR="00DA173F" w:rsidRPr="005C79B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. The first part deals with the power needed to be supplied by the motor if</w:t>
      </w:r>
      <w:r w:rsidR="00CF53D8" w:rsidRPr="005C79B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</w:t>
      </w:r>
      <w:r w:rsidR="00E57EDF" w:rsidRPr="005C79B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it</w:t>
      </w:r>
      <w:r w:rsidR="00CF53D8" w:rsidRPr="005C79B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</w:t>
      </w:r>
      <w:r w:rsidR="00582221" w:rsidRPr="005C79B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is travelling</w:t>
      </w:r>
      <w:r w:rsidR="00CF53D8" w:rsidRPr="005C79B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in an </w:t>
      </w:r>
      <w:r w:rsidR="00AE07F2" w:rsidRPr="005C79B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inclined surface where coefficient of friction, aerodynamic </w:t>
      </w:r>
      <w:r w:rsidR="005C79BF" w:rsidRPr="005C79B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drag,</w:t>
      </w:r>
      <w:r w:rsidR="00AE07F2" w:rsidRPr="005C79B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and </w:t>
      </w:r>
      <w:r w:rsidR="00AD5059" w:rsidRPr="005C79B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opposition due to weight is considered. The second part deals with the analysis of a damped suspension system which is u</w:t>
      </w:r>
      <w:r w:rsidR="00E57EDF" w:rsidRPr="005C79B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sed in vehicles and has a very innovative role in the functioning of electric vehicles. </w:t>
      </w:r>
      <w:r w:rsidR="006C5C93" w:rsidRPr="005C79B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Here the input is the change in surface level while the output is the change in </w:t>
      </w:r>
      <w:r w:rsidR="00D017ED" w:rsidRPr="005C79B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the height of the vehicle body.</w:t>
      </w:r>
    </w:p>
    <w:p w14:paraId="42F8C9F3" w14:textId="77777777" w:rsidR="00AD687C" w:rsidRPr="005C79BF" w:rsidRDefault="00AD687C" w:rsidP="000851C4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1"/>
          <w:szCs w:val="21"/>
          <w:lang w:eastAsia="en-IN"/>
        </w:rPr>
      </w:pPr>
    </w:p>
    <w:p w14:paraId="4074728A" w14:textId="77777777" w:rsidR="0062046B" w:rsidRPr="005C79BF" w:rsidRDefault="0062046B" w:rsidP="000851C4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1"/>
          <w:szCs w:val="21"/>
          <w:lang w:eastAsia="en-IN"/>
        </w:rPr>
      </w:pPr>
    </w:p>
    <w:p w14:paraId="0F66CD23" w14:textId="77777777" w:rsidR="0062046B" w:rsidRPr="005C79BF" w:rsidRDefault="0062046B" w:rsidP="000851C4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1"/>
          <w:szCs w:val="21"/>
          <w:lang w:eastAsia="en-IN"/>
        </w:rPr>
      </w:pPr>
    </w:p>
    <w:p w14:paraId="0A10CE6D" w14:textId="77777777" w:rsidR="0062046B" w:rsidRPr="005C79BF" w:rsidRDefault="0062046B" w:rsidP="000851C4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1"/>
          <w:szCs w:val="21"/>
          <w:lang w:eastAsia="en-IN"/>
        </w:rPr>
      </w:pPr>
    </w:p>
    <w:p w14:paraId="44D2323B" w14:textId="77777777" w:rsidR="0062046B" w:rsidRPr="005C79BF" w:rsidRDefault="0062046B" w:rsidP="000851C4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1"/>
          <w:szCs w:val="21"/>
          <w:lang w:eastAsia="en-IN"/>
        </w:rPr>
      </w:pPr>
    </w:p>
    <w:p w14:paraId="2F5D27AC" w14:textId="77777777" w:rsidR="0062046B" w:rsidRPr="005C79BF" w:rsidRDefault="0062046B" w:rsidP="000851C4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1"/>
          <w:szCs w:val="21"/>
          <w:lang w:eastAsia="en-IN"/>
        </w:rPr>
      </w:pPr>
    </w:p>
    <w:p w14:paraId="427404F6" w14:textId="77777777" w:rsidR="0062046B" w:rsidRPr="005C79BF" w:rsidRDefault="0062046B" w:rsidP="000851C4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1"/>
          <w:szCs w:val="21"/>
          <w:lang w:eastAsia="en-IN"/>
        </w:rPr>
      </w:pPr>
    </w:p>
    <w:p w14:paraId="2FCC05BC" w14:textId="77777777" w:rsidR="0062046B" w:rsidRPr="005C79BF" w:rsidRDefault="0062046B" w:rsidP="000851C4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1"/>
          <w:szCs w:val="21"/>
          <w:lang w:eastAsia="en-IN"/>
        </w:rPr>
      </w:pPr>
    </w:p>
    <w:p w14:paraId="6F45C7D6" w14:textId="77777777" w:rsidR="0062046B" w:rsidRPr="005C79BF" w:rsidRDefault="0062046B" w:rsidP="000851C4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1"/>
          <w:szCs w:val="21"/>
          <w:lang w:eastAsia="en-IN"/>
        </w:rPr>
      </w:pPr>
    </w:p>
    <w:p w14:paraId="039CDAC1" w14:textId="77777777" w:rsidR="0062046B" w:rsidRPr="005C79BF" w:rsidRDefault="0062046B" w:rsidP="000851C4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1"/>
          <w:szCs w:val="21"/>
          <w:lang w:eastAsia="en-IN"/>
        </w:rPr>
      </w:pPr>
    </w:p>
    <w:p w14:paraId="7003BEE1" w14:textId="77777777" w:rsidR="0062046B" w:rsidRPr="005C79BF" w:rsidRDefault="0062046B" w:rsidP="000851C4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1"/>
          <w:szCs w:val="21"/>
          <w:lang w:eastAsia="en-IN"/>
        </w:rPr>
      </w:pPr>
    </w:p>
    <w:p w14:paraId="5F61DCB6" w14:textId="77777777" w:rsidR="0062046B" w:rsidRPr="005C79BF" w:rsidRDefault="0062046B" w:rsidP="000851C4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1"/>
          <w:szCs w:val="21"/>
          <w:lang w:eastAsia="en-IN"/>
        </w:rPr>
      </w:pPr>
    </w:p>
    <w:p w14:paraId="37B7041D" w14:textId="77777777" w:rsidR="0062046B" w:rsidRPr="005C79BF" w:rsidRDefault="0062046B" w:rsidP="000851C4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1"/>
          <w:szCs w:val="21"/>
          <w:lang w:eastAsia="en-IN"/>
        </w:rPr>
      </w:pPr>
    </w:p>
    <w:p w14:paraId="533F0725" w14:textId="77777777" w:rsidR="0062046B" w:rsidRPr="005C79BF" w:rsidRDefault="0062046B" w:rsidP="000851C4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1"/>
          <w:szCs w:val="21"/>
          <w:lang w:eastAsia="en-IN"/>
        </w:rPr>
      </w:pPr>
    </w:p>
    <w:p w14:paraId="4BA7E918" w14:textId="77777777" w:rsidR="0062046B" w:rsidRPr="005C79BF" w:rsidRDefault="0062046B" w:rsidP="000851C4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1"/>
          <w:szCs w:val="21"/>
          <w:lang w:eastAsia="en-IN"/>
        </w:rPr>
      </w:pPr>
    </w:p>
    <w:p w14:paraId="180A81CB" w14:textId="77777777" w:rsidR="0062046B" w:rsidRPr="005C79BF" w:rsidRDefault="0062046B" w:rsidP="000851C4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1"/>
          <w:szCs w:val="21"/>
          <w:lang w:eastAsia="en-IN"/>
        </w:rPr>
      </w:pPr>
    </w:p>
    <w:p w14:paraId="42EC9053" w14:textId="77777777" w:rsidR="0062046B" w:rsidRPr="005C79BF" w:rsidRDefault="0062046B" w:rsidP="000851C4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1"/>
          <w:szCs w:val="21"/>
          <w:lang w:eastAsia="en-IN"/>
        </w:rPr>
      </w:pPr>
    </w:p>
    <w:p w14:paraId="5650F66D" w14:textId="77777777" w:rsidR="0062046B" w:rsidRPr="005C79BF" w:rsidRDefault="0062046B" w:rsidP="000851C4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1"/>
          <w:szCs w:val="21"/>
          <w:lang w:eastAsia="en-IN"/>
        </w:rPr>
      </w:pPr>
    </w:p>
    <w:p w14:paraId="6216EE5F" w14:textId="77777777" w:rsidR="0062046B" w:rsidRPr="005C79BF" w:rsidRDefault="0062046B" w:rsidP="000851C4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1"/>
          <w:szCs w:val="21"/>
          <w:lang w:eastAsia="en-IN"/>
        </w:rPr>
      </w:pPr>
    </w:p>
    <w:p w14:paraId="7E7318C6" w14:textId="77777777" w:rsidR="0062046B" w:rsidRPr="005C79BF" w:rsidRDefault="0062046B" w:rsidP="000851C4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1"/>
          <w:szCs w:val="21"/>
          <w:lang w:eastAsia="en-IN"/>
        </w:rPr>
      </w:pPr>
    </w:p>
    <w:p w14:paraId="7A5DE502" w14:textId="77777777" w:rsidR="0062046B" w:rsidRPr="005C79BF" w:rsidRDefault="0062046B" w:rsidP="000851C4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1"/>
          <w:szCs w:val="21"/>
          <w:lang w:eastAsia="en-IN"/>
        </w:rPr>
      </w:pPr>
    </w:p>
    <w:p w14:paraId="253CF17E" w14:textId="77777777" w:rsidR="0062046B" w:rsidRPr="005C79BF" w:rsidRDefault="0062046B" w:rsidP="000851C4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1"/>
          <w:szCs w:val="21"/>
          <w:lang w:eastAsia="en-IN"/>
        </w:rPr>
      </w:pPr>
    </w:p>
    <w:p w14:paraId="34420B92" w14:textId="77777777" w:rsidR="0062046B" w:rsidRPr="005C79BF" w:rsidRDefault="0062046B" w:rsidP="000851C4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1"/>
          <w:szCs w:val="21"/>
          <w:lang w:eastAsia="en-IN"/>
        </w:rPr>
      </w:pPr>
    </w:p>
    <w:p w14:paraId="1D72FDA3" w14:textId="77777777" w:rsidR="0062046B" w:rsidRPr="005C79BF" w:rsidRDefault="0062046B" w:rsidP="000851C4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1"/>
          <w:szCs w:val="21"/>
          <w:lang w:eastAsia="en-IN"/>
        </w:rPr>
      </w:pPr>
    </w:p>
    <w:p w14:paraId="436F8636" w14:textId="77777777" w:rsidR="0062046B" w:rsidRPr="005C79BF" w:rsidRDefault="0062046B" w:rsidP="000851C4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1"/>
          <w:szCs w:val="21"/>
          <w:lang w:eastAsia="en-IN"/>
        </w:rPr>
      </w:pPr>
    </w:p>
    <w:p w14:paraId="2240484E" w14:textId="77777777" w:rsidR="000F0057" w:rsidRDefault="000F0057" w:rsidP="000851C4">
      <w:pPr>
        <w:spacing w:line="276" w:lineRule="auto"/>
        <w:rPr>
          <w:rFonts w:ascii="Times New Roman" w:hAnsi="Times New Roman" w:cs="Times New Roman"/>
          <w:sz w:val="32"/>
          <w:szCs w:val="32"/>
        </w:rPr>
      </w:pPr>
    </w:p>
    <w:p w14:paraId="5076D7BE" w14:textId="612E461A" w:rsidR="0062046B" w:rsidRPr="00565D61" w:rsidRDefault="0062046B" w:rsidP="000851C4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565D61">
        <w:rPr>
          <w:rFonts w:ascii="Times New Roman" w:hAnsi="Times New Roman" w:cs="Times New Roman"/>
          <w:b/>
          <w:bCs/>
          <w:sz w:val="24"/>
          <w:szCs w:val="24"/>
          <w:u w:val="single"/>
        </w:rPr>
        <w:lastRenderedPageBreak/>
        <w:t>I</w:t>
      </w:r>
      <w:r w:rsidR="001F519D">
        <w:rPr>
          <w:rFonts w:ascii="Times New Roman" w:hAnsi="Times New Roman" w:cs="Times New Roman"/>
          <w:b/>
          <w:bCs/>
          <w:sz w:val="24"/>
          <w:szCs w:val="24"/>
          <w:u w:val="single"/>
        </w:rPr>
        <w:t>NDEX</w:t>
      </w:r>
      <w:r w:rsidRPr="00565D61">
        <w:rPr>
          <w:rFonts w:ascii="Times New Roman" w:hAnsi="Times New Roman" w:cs="Times New Roman"/>
          <w:b/>
          <w:bCs/>
          <w:sz w:val="24"/>
          <w:szCs w:val="24"/>
          <w:u w:val="single"/>
        </w:rPr>
        <w:t>: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846"/>
        <w:gridCol w:w="6520"/>
        <w:gridCol w:w="1650"/>
      </w:tblGrid>
      <w:tr w:rsidR="00A37CAF" w:rsidRPr="00565D61" w14:paraId="357ACEFD" w14:textId="77777777" w:rsidTr="00CD033A">
        <w:tc>
          <w:tcPr>
            <w:tcW w:w="846" w:type="dxa"/>
            <w:vAlign w:val="center"/>
          </w:tcPr>
          <w:p w14:paraId="5D6D6179" w14:textId="00F91BB0" w:rsidR="00A37CAF" w:rsidRPr="00565D61" w:rsidRDefault="00152F69" w:rsidP="000851C4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S. No.</w:t>
            </w:r>
          </w:p>
        </w:tc>
        <w:tc>
          <w:tcPr>
            <w:tcW w:w="6520" w:type="dxa"/>
            <w:vAlign w:val="center"/>
          </w:tcPr>
          <w:p w14:paraId="48413FB0" w14:textId="2ABFF187" w:rsidR="00A37CAF" w:rsidRPr="00565D61" w:rsidRDefault="00152F69" w:rsidP="000851C4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Topic</w:t>
            </w:r>
          </w:p>
        </w:tc>
        <w:tc>
          <w:tcPr>
            <w:tcW w:w="1650" w:type="dxa"/>
            <w:vAlign w:val="center"/>
          </w:tcPr>
          <w:p w14:paraId="0A352FE3" w14:textId="7A8A8AF1" w:rsidR="00A37CAF" w:rsidRPr="00565D61" w:rsidRDefault="00152F69" w:rsidP="000851C4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Page No.</w:t>
            </w:r>
          </w:p>
        </w:tc>
      </w:tr>
      <w:tr w:rsidR="00A37CAF" w:rsidRPr="00565D61" w14:paraId="05C86262" w14:textId="77777777" w:rsidTr="001F519D">
        <w:trPr>
          <w:trHeight w:val="519"/>
        </w:trPr>
        <w:tc>
          <w:tcPr>
            <w:tcW w:w="846" w:type="dxa"/>
            <w:vAlign w:val="center"/>
          </w:tcPr>
          <w:p w14:paraId="43638A3D" w14:textId="3BDAB6B8" w:rsidR="00A37CAF" w:rsidRPr="00565D61" w:rsidRDefault="00152F69" w:rsidP="000851C4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1.</w:t>
            </w:r>
          </w:p>
        </w:tc>
        <w:tc>
          <w:tcPr>
            <w:tcW w:w="6520" w:type="dxa"/>
            <w:vAlign w:val="center"/>
          </w:tcPr>
          <w:p w14:paraId="5CBB2731" w14:textId="40732985" w:rsidR="00A37CAF" w:rsidRPr="00565D61" w:rsidRDefault="00A86136" w:rsidP="000851C4">
            <w:pPr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Introduction to Simulink</w:t>
            </w:r>
          </w:p>
        </w:tc>
        <w:tc>
          <w:tcPr>
            <w:tcW w:w="1650" w:type="dxa"/>
            <w:vAlign w:val="center"/>
          </w:tcPr>
          <w:p w14:paraId="12DB6542" w14:textId="4B98C186" w:rsidR="00A37CAF" w:rsidRPr="00565D61" w:rsidRDefault="008705A2" w:rsidP="000851C4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4</w:t>
            </w:r>
          </w:p>
        </w:tc>
      </w:tr>
      <w:tr w:rsidR="00A37CAF" w:rsidRPr="00565D61" w14:paraId="0BE416F3" w14:textId="77777777" w:rsidTr="001F519D">
        <w:trPr>
          <w:trHeight w:val="696"/>
        </w:trPr>
        <w:tc>
          <w:tcPr>
            <w:tcW w:w="846" w:type="dxa"/>
            <w:vAlign w:val="center"/>
          </w:tcPr>
          <w:p w14:paraId="7372EF10" w14:textId="392ED62C" w:rsidR="00A37CAF" w:rsidRPr="00565D61" w:rsidRDefault="00152F69" w:rsidP="000851C4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2.</w:t>
            </w:r>
          </w:p>
        </w:tc>
        <w:tc>
          <w:tcPr>
            <w:tcW w:w="6520" w:type="dxa"/>
            <w:vAlign w:val="center"/>
          </w:tcPr>
          <w:p w14:paraId="1B4A3220" w14:textId="0B9FC1C0" w:rsidR="00A37CAF" w:rsidRPr="00565D61" w:rsidRDefault="00A86136" w:rsidP="000851C4">
            <w:pPr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Mathematic</w:t>
            </w:r>
            <w:r w:rsidR="00CD033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al modelling and explanation for motor power and suspension systems</w:t>
            </w:r>
          </w:p>
        </w:tc>
        <w:tc>
          <w:tcPr>
            <w:tcW w:w="1650" w:type="dxa"/>
            <w:vAlign w:val="center"/>
          </w:tcPr>
          <w:p w14:paraId="0871AC1A" w14:textId="1306C372" w:rsidR="00A37CAF" w:rsidRPr="00565D61" w:rsidRDefault="008705A2" w:rsidP="000851C4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5</w:t>
            </w:r>
          </w:p>
        </w:tc>
      </w:tr>
      <w:tr w:rsidR="00A37CAF" w:rsidRPr="00565D61" w14:paraId="006B0E56" w14:textId="77777777" w:rsidTr="001F519D">
        <w:trPr>
          <w:trHeight w:val="422"/>
        </w:trPr>
        <w:tc>
          <w:tcPr>
            <w:tcW w:w="846" w:type="dxa"/>
            <w:vAlign w:val="center"/>
          </w:tcPr>
          <w:p w14:paraId="48510FEA" w14:textId="74540B06" w:rsidR="00A37CAF" w:rsidRPr="00565D61" w:rsidRDefault="00152F69" w:rsidP="000851C4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3.</w:t>
            </w:r>
          </w:p>
        </w:tc>
        <w:tc>
          <w:tcPr>
            <w:tcW w:w="6520" w:type="dxa"/>
            <w:vAlign w:val="center"/>
          </w:tcPr>
          <w:p w14:paraId="68DC6137" w14:textId="1B3675BC" w:rsidR="00A37CAF" w:rsidRPr="00565D61" w:rsidRDefault="00CD033A" w:rsidP="000851C4">
            <w:pPr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Simulink model for power system</w:t>
            </w:r>
          </w:p>
        </w:tc>
        <w:tc>
          <w:tcPr>
            <w:tcW w:w="1650" w:type="dxa"/>
            <w:vAlign w:val="center"/>
          </w:tcPr>
          <w:p w14:paraId="698A79AF" w14:textId="0584AC1B" w:rsidR="00A37CAF" w:rsidRPr="00565D61" w:rsidRDefault="008705A2" w:rsidP="000851C4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5</w:t>
            </w:r>
          </w:p>
        </w:tc>
      </w:tr>
      <w:tr w:rsidR="00A37CAF" w:rsidRPr="00565D61" w14:paraId="47B48589" w14:textId="77777777" w:rsidTr="001F519D">
        <w:trPr>
          <w:trHeight w:val="400"/>
        </w:trPr>
        <w:tc>
          <w:tcPr>
            <w:tcW w:w="846" w:type="dxa"/>
            <w:vAlign w:val="center"/>
          </w:tcPr>
          <w:p w14:paraId="2611B1F7" w14:textId="1636D4A0" w:rsidR="00A37CAF" w:rsidRPr="00565D61" w:rsidRDefault="00152F69" w:rsidP="000851C4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4.</w:t>
            </w:r>
          </w:p>
        </w:tc>
        <w:tc>
          <w:tcPr>
            <w:tcW w:w="6520" w:type="dxa"/>
            <w:vAlign w:val="center"/>
          </w:tcPr>
          <w:p w14:paraId="0FE51778" w14:textId="1E6824F0" w:rsidR="00A37CAF" w:rsidRPr="00565D61" w:rsidRDefault="00CD033A" w:rsidP="000851C4">
            <w:pPr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Simulink model for suspension system</w:t>
            </w:r>
          </w:p>
        </w:tc>
        <w:tc>
          <w:tcPr>
            <w:tcW w:w="1650" w:type="dxa"/>
            <w:vAlign w:val="center"/>
          </w:tcPr>
          <w:p w14:paraId="62C20130" w14:textId="4DCB4A6B" w:rsidR="00A37CAF" w:rsidRPr="00565D61" w:rsidRDefault="008705A2" w:rsidP="000851C4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9</w:t>
            </w:r>
          </w:p>
        </w:tc>
      </w:tr>
      <w:tr w:rsidR="00A37CAF" w:rsidRPr="00565D61" w14:paraId="6FA73F06" w14:textId="77777777" w:rsidTr="001F519D">
        <w:trPr>
          <w:trHeight w:val="407"/>
        </w:trPr>
        <w:tc>
          <w:tcPr>
            <w:tcW w:w="846" w:type="dxa"/>
            <w:vAlign w:val="center"/>
          </w:tcPr>
          <w:p w14:paraId="7373BAEC" w14:textId="01BAC6DA" w:rsidR="00A37CAF" w:rsidRPr="00565D61" w:rsidRDefault="00152F69" w:rsidP="000851C4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5.</w:t>
            </w:r>
          </w:p>
        </w:tc>
        <w:tc>
          <w:tcPr>
            <w:tcW w:w="6520" w:type="dxa"/>
            <w:vAlign w:val="center"/>
          </w:tcPr>
          <w:p w14:paraId="39D6EDFD" w14:textId="57C0F17A" w:rsidR="00A37CAF" w:rsidRPr="00565D61" w:rsidRDefault="00CD033A" w:rsidP="000851C4">
            <w:pPr>
              <w:spacing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Results and Conclusion</w:t>
            </w:r>
          </w:p>
        </w:tc>
        <w:tc>
          <w:tcPr>
            <w:tcW w:w="1650" w:type="dxa"/>
            <w:vAlign w:val="center"/>
          </w:tcPr>
          <w:p w14:paraId="0574DF4D" w14:textId="21318C1B" w:rsidR="00A37CAF" w:rsidRPr="00565D61" w:rsidRDefault="008705A2" w:rsidP="000851C4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12</w:t>
            </w:r>
          </w:p>
        </w:tc>
      </w:tr>
    </w:tbl>
    <w:p w14:paraId="53FADF55" w14:textId="77777777" w:rsidR="009C2706" w:rsidRPr="00565D61" w:rsidRDefault="009C2706" w:rsidP="000851C4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</w:p>
    <w:p w14:paraId="46D57F35" w14:textId="77777777" w:rsidR="009C2706" w:rsidRPr="00565D61" w:rsidRDefault="009C2706" w:rsidP="000851C4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</w:p>
    <w:p w14:paraId="03803347" w14:textId="77777777" w:rsidR="009C2706" w:rsidRPr="00565D61" w:rsidRDefault="009C2706" w:rsidP="000851C4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</w:p>
    <w:p w14:paraId="59E7E477" w14:textId="77777777" w:rsidR="009C2706" w:rsidRPr="00565D61" w:rsidRDefault="009C2706" w:rsidP="000851C4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</w:p>
    <w:p w14:paraId="69C8D8E1" w14:textId="77777777" w:rsidR="009C2706" w:rsidRPr="00565D61" w:rsidRDefault="009C2706" w:rsidP="000851C4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</w:p>
    <w:p w14:paraId="68CD7E99" w14:textId="77777777" w:rsidR="009C2706" w:rsidRPr="00565D61" w:rsidRDefault="009C2706" w:rsidP="000851C4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</w:p>
    <w:p w14:paraId="4DA738FC" w14:textId="77777777" w:rsidR="009C2706" w:rsidRPr="00565D61" w:rsidRDefault="009C2706" w:rsidP="000851C4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</w:p>
    <w:p w14:paraId="34CBA480" w14:textId="77777777" w:rsidR="009C2706" w:rsidRPr="00565D61" w:rsidRDefault="009C2706" w:rsidP="000851C4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</w:p>
    <w:p w14:paraId="5C4F6505" w14:textId="77777777" w:rsidR="009C2706" w:rsidRPr="00565D61" w:rsidRDefault="009C2706" w:rsidP="000851C4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</w:p>
    <w:p w14:paraId="6AB332A9" w14:textId="77777777" w:rsidR="009C2706" w:rsidRPr="00565D61" w:rsidRDefault="009C2706" w:rsidP="000851C4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</w:p>
    <w:p w14:paraId="078E38D0" w14:textId="77777777" w:rsidR="009C2706" w:rsidRPr="00565D61" w:rsidRDefault="009C2706" w:rsidP="000851C4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</w:p>
    <w:p w14:paraId="319EDD60" w14:textId="77777777" w:rsidR="009C2706" w:rsidRPr="00565D61" w:rsidRDefault="009C2706" w:rsidP="000851C4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</w:p>
    <w:p w14:paraId="21D683C6" w14:textId="77777777" w:rsidR="009C2706" w:rsidRDefault="009C2706" w:rsidP="000851C4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</w:p>
    <w:p w14:paraId="3FA36D4D" w14:textId="77777777" w:rsidR="001F519D" w:rsidRDefault="001F519D" w:rsidP="000851C4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</w:p>
    <w:p w14:paraId="004D6E3A" w14:textId="77777777" w:rsidR="001F519D" w:rsidRDefault="001F519D" w:rsidP="000851C4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</w:p>
    <w:p w14:paraId="161711AD" w14:textId="77777777" w:rsidR="001F519D" w:rsidRDefault="001F519D" w:rsidP="000851C4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</w:p>
    <w:p w14:paraId="440BE97F" w14:textId="77777777" w:rsidR="001F519D" w:rsidRDefault="001F519D" w:rsidP="000851C4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</w:p>
    <w:p w14:paraId="3E361164" w14:textId="77777777" w:rsidR="001F519D" w:rsidRDefault="001F519D" w:rsidP="000851C4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</w:p>
    <w:p w14:paraId="09DD0450" w14:textId="77777777" w:rsidR="001F519D" w:rsidRDefault="001F519D" w:rsidP="000851C4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</w:p>
    <w:p w14:paraId="022325EA" w14:textId="77777777" w:rsidR="001F519D" w:rsidRDefault="001F519D" w:rsidP="000851C4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</w:p>
    <w:p w14:paraId="4DA8A5A7" w14:textId="77777777" w:rsidR="001F519D" w:rsidRPr="00565D61" w:rsidRDefault="001F519D" w:rsidP="000851C4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</w:p>
    <w:p w14:paraId="73D26204" w14:textId="77777777" w:rsidR="009C2706" w:rsidRPr="00565D61" w:rsidRDefault="009C2706" w:rsidP="000851C4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</w:p>
    <w:p w14:paraId="66CE9E22" w14:textId="71DFA4B1" w:rsidR="009C2706" w:rsidRPr="001F519D" w:rsidRDefault="009C2706" w:rsidP="000851C4">
      <w:pPr>
        <w:spacing w:line="276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u w:val="single"/>
          <w:lang w:eastAsia="en-IN"/>
        </w:rPr>
      </w:pPr>
      <w:r w:rsidRPr="001F519D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u w:val="single"/>
          <w:lang w:eastAsia="en-IN"/>
        </w:rPr>
        <w:lastRenderedPageBreak/>
        <w:t>2.</w:t>
      </w:r>
      <w:r w:rsidR="003E64CE" w:rsidRPr="001F519D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u w:val="single"/>
          <w:lang w:eastAsia="en-IN"/>
        </w:rPr>
        <w:t xml:space="preserve"> </w:t>
      </w:r>
      <w:r w:rsidRPr="001F519D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u w:val="single"/>
          <w:lang w:eastAsia="en-IN"/>
        </w:rPr>
        <w:t>INTRODUCTION</w:t>
      </w:r>
      <w:r w:rsidR="003E64CE" w:rsidRPr="001F519D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u w:val="single"/>
          <w:lang w:eastAsia="en-IN"/>
        </w:rPr>
        <w:t xml:space="preserve"> TO</w:t>
      </w:r>
      <w:r w:rsidRPr="001F519D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u w:val="single"/>
          <w:lang w:eastAsia="en-IN"/>
        </w:rPr>
        <w:t xml:space="preserve"> SIMULINK</w:t>
      </w:r>
      <w:r w:rsidR="003E64CE" w:rsidRPr="001F519D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u w:val="single"/>
          <w:lang w:eastAsia="en-IN"/>
        </w:rPr>
        <w:t>:</w:t>
      </w:r>
    </w:p>
    <w:p w14:paraId="4E649F00" w14:textId="4DB5DCF4" w:rsidR="000851C4" w:rsidRPr="000851C4" w:rsidRDefault="000851C4" w:rsidP="000851C4">
      <w:pPr>
        <w:spacing w:before="120" w:after="144" w:line="240" w:lineRule="auto"/>
        <w:ind w:left="48" w:right="48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0851C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Simulink is a simulation and model-based design environment for dynamic and embedded systems, integrated with MATLAB. Simulink, also developed by MathWorks, is a data flow graphical programming language tool for modelling, simulating, and analysing multi-domain dynamic systems. It is basically a graphical block diagramming tool with customizable set of block libraries.</w:t>
      </w:r>
    </w:p>
    <w:p w14:paraId="05349C18" w14:textId="77777777" w:rsidR="000851C4" w:rsidRPr="000851C4" w:rsidRDefault="000851C4" w:rsidP="000851C4">
      <w:pPr>
        <w:spacing w:before="120" w:after="144" w:line="240" w:lineRule="auto"/>
        <w:ind w:left="48" w:right="48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0851C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It allows you to incorporate MATLAB algorithms into models as well as export the simulation results into MATLAB for further analysis.</w:t>
      </w:r>
    </w:p>
    <w:p w14:paraId="4E54F712" w14:textId="77777777" w:rsidR="000851C4" w:rsidRPr="000851C4" w:rsidRDefault="000851C4" w:rsidP="000851C4">
      <w:pPr>
        <w:spacing w:before="120" w:after="144" w:line="240" w:lineRule="auto"/>
        <w:ind w:left="48" w:right="48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0851C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Simulink supports −</w:t>
      </w:r>
    </w:p>
    <w:p w14:paraId="2C9749C7" w14:textId="3FCD5E48" w:rsidR="000851C4" w:rsidRPr="000851C4" w:rsidRDefault="000851C4" w:rsidP="000851C4">
      <w:pPr>
        <w:numPr>
          <w:ilvl w:val="0"/>
          <w:numId w:val="3"/>
        </w:numPr>
        <w:spacing w:before="100" w:beforeAutospacing="1" w:after="75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S</w:t>
      </w:r>
      <w:r w:rsidRPr="000851C4">
        <w:rPr>
          <w:rFonts w:ascii="Times New Roman" w:eastAsia="Times New Roman" w:hAnsi="Times New Roman" w:cs="Times New Roman"/>
          <w:sz w:val="24"/>
          <w:szCs w:val="24"/>
          <w:lang w:eastAsia="en-IN"/>
        </w:rPr>
        <w:t>ystem-level design</w:t>
      </w:r>
    </w:p>
    <w:p w14:paraId="42F621C6" w14:textId="377B29AD" w:rsidR="000851C4" w:rsidRPr="000851C4" w:rsidRDefault="000851C4" w:rsidP="000851C4">
      <w:pPr>
        <w:numPr>
          <w:ilvl w:val="0"/>
          <w:numId w:val="3"/>
        </w:numPr>
        <w:spacing w:before="100" w:beforeAutospacing="1" w:after="75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Si</w:t>
      </w:r>
      <w:r w:rsidRPr="000851C4">
        <w:rPr>
          <w:rFonts w:ascii="Times New Roman" w:eastAsia="Times New Roman" w:hAnsi="Times New Roman" w:cs="Times New Roman"/>
          <w:sz w:val="24"/>
          <w:szCs w:val="24"/>
          <w:lang w:eastAsia="en-IN"/>
        </w:rPr>
        <w:t>mulation</w:t>
      </w:r>
    </w:p>
    <w:p w14:paraId="777A7188" w14:textId="4988BF6D" w:rsidR="000851C4" w:rsidRPr="000851C4" w:rsidRDefault="000851C4" w:rsidP="000851C4">
      <w:pPr>
        <w:numPr>
          <w:ilvl w:val="0"/>
          <w:numId w:val="3"/>
        </w:numPr>
        <w:spacing w:before="100" w:beforeAutospacing="1" w:after="75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A</w:t>
      </w:r>
      <w:r w:rsidRPr="000851C4">
        <w:rPr>
          <w:rFonts w:ascii="Times New Roman" w:eastAsia="Times New Roman" w:hAnsi="Times New Roman" w:cs="Times New Roman"/>
          <w:sz w:val="24"/>
          <w:szCs w:val="24"/>
          <w:lang w:eastAsia="en-IN"/>
        </w:rPr>
        <w:t>utomatic code generation</w:t>
      </w:r>
    </w:p>
    <w:p w14:paraId="2F626EFC" w14:textId="6D977691" w:rsidR="000851C4" w:rsidRPr="000851C4" w:rsidRDefault="000851C4" w:rsidP="000851C4">
      <w:pPr>
        <w:numPr>
          <w:ilvl w:val="0"/>
          <w:numId w:val="3"/>
        </w:numPr>
        <w:spacing w:before="100" w:beforeAutospacing="1" w:after="75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Te</w:t>
      </w:r>
      <w:r w:rsidRPr="000851C4">
        <w:rPr>
          <w:rFonts w:ascii="Times New Roman" w:eastAsia="Times New Roman" w:hAnsi="Times New Roman" w:cs="Times New Roman"/>
          <w:sz w:val="24"/>
          <w:szCs w:val="24"/>
          <w:lang w:eastAsia="en-IN"/>
        </w:rPr>
        <w:t>sting and verification of embedded systems</w:t>
      </w:r>
    </w:p>
    <w:p w14:paraId="6E4887B2" w14:textId="77777777" w:rsidR="000851C4" w:rsidRPr="000851C4" w:rsidRDefault="000851C4" w:rsidP="000851C4">
      <w:pPr>
        <w:spacing w:before="120" w:after="144" w:line="240" w:lineRule="auto"/>
        <w:ind w:left="48" w:right="48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0851C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There are several other add-on products provided by MathWorks and third-party hardware and software products that are available for use with Simulink.</w:t>
      </w:r>
    </w:p>
    <w:p w14:paraId="6F8AA2CF" w14:textId="77777777" w:rsidR="000851C4" w:rsidRPr="000851C4" w:rsidRDefault="000851C4" w:rsidP="000851C4">
      <w:pPr>
        <w:spacing w:before="120" w:after="144" w:line="240" w:lineRule="auto"/>
        <w:ind w:left="48" w:right="48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0851C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The following list gives brief description of some of them −</w:t>
      </w:r>
    </w:p>
    <w:p w14:paraId="3494D5D0" w14:textId="77777777" w:rsidR="000851C4" w:rsidRPr="000851C4" w:rsidRDefault="000851C4" w:rsidP="000851C4">
      <w:pPr>
        <w:numPr>
          <w:ilvl w:val="0"/>
          <w:numId w:val="4"/>
        </w:numPr>
        <w:spacing w:before="120" w:after="144" w:line="240" w:lineRule="auto"/>
        <w:ind w:left="768" w:right="48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0851C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Stateflow allows developing state machines and flow charts.</w:t>
      </w:r>
    </w:p>
    <w:p w14:paraId="4CDB54B8" w14:textId="77777777" w:rsidR="000851C4" w:rsidRPr="000851C4" w:rsidRDefault="000851C4" w:rsidP="000851C4">
      <w:pPr>
        <w:numPr>
          <w:ilvl w:val="0"/>
          <w:numId w:val="4"/>
        </w:numPr>
        <w:spacing w:before="120" w:after="144" w:line="240" w:lineRule="auto"/>
        <w:ind w:left="768" w:right="48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0851C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Simulink Coder allows the generation of C source code for real-time implementation of systems automatically.</w:t>
      </w:r>
    </w:p>
    <w:p w14:paraId="154DED9D" w14:textId="77777777" w:rsidR="000851C4" w:rsidRPr="000851C4" w:rsidRDefault="000851C4" w:rsidP="000851C4">
      <w:pPr>
        <w:numPr>
          <w:ilvl w:val="0"/>
          <w:numId w:val="4"/>
        </w:numPr>
        <w:spacing w:before="120" w:after="144" w:line="240" w:lineRule="auto"/>
        <w:ind w:left="768" w:right="48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0851C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xPC Target together with x86-based real-time systems provide an environment to simulate and test Simulink and Stateflow models in real-time on the physical system.</w:t>
      </w:r>
    </w:p>
    <w:p w14:paraId="69A1608C" w14:textId="77777777" w:rsidR="000851C4" w:rsidRPr="000851C4" w:rsidRDefault="000851C4" w:rsidP="000851C4">
      <w:pPr>
        <w:numPr>
          <w:ilvl w:val="0"/>
          <w:numId w:val="4"/>
        </w:numPr>
        <w:spacing w:before="120" w:after="144" w:line="240" w:lineRule="auto"/>
        <w:ind w:left="768" w:right="48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0851C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Embedded Coder supports specific embedded targets.</w:t>
      </w:r>
    </w:p>
    <w:p w14:paraId="6F01C3C2" w14:textId="77777777" w:rsidR="000851C4" w:rsidRPr="000851C4" w:rsidRDefault="000851C4" w:rsidP="000851C4">
      <w:pPr>
        <w:numPr>
          <w:ilvl w:val="0"/>
          <w:numId w:val="4"/>
        </w:numPr>
        <w:spacing w:before="120" w:after="144" w:line="240" w:lineRule="auto"/>
        <w:ind w:left="768" w:right="48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0851C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HDL Coder allows to automatically generate synthesizable VHDL and Verilog.</w:t>
      </w:r>
    </w:p>
    <w:p w14:paraId="31BFCEB5" w14:textId="77777777" w:rsidR="000851C4" w:rsidRPr="000851C4" w:rsidRDefault="000851C4" w:rsidP="000851C4">
      <w:pPr>
        <w:numPr>
          <w:ilvl w:val="0"/>
          <w:numId w:val="4"/>
        </w:numPr>
        <w:spacing w:before="120" w:after="144" w:line="240" w:lineRule="auto"/>
        <w:ind w:left="768" w:right="48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0851C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SimEvents provides a library of graphical building blocks for modelling queuing systems.</w:t>
      </w:r>
    </w:p>
    <w:p w14:paraId="2669B884" w14:textId="77777777" w:rsidR="000851C4" w:rsidRPr="000851C4" w:rsidRDefault="000851C4" w:rsidP="000851C4">
      <w:pPr>
        <w:spacing w:before="120" w:after="144" w:line="240" w:lineRule="auto"/>
        <w:ind w:left="48" w:right="48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0851C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Simulink is capable of systematic verification and validation of models through modelling style checking, requirements traceability and model coverage analysis.</w:t>
      </w:r>
    </w:p>
    <w:p w14:paraId="40D873B9" w14:textId="77777777" w:rsidR="000851C4" w:rsidRPr="000851C4" w:rsidRDefault="000851C4" w:rsidP="000851C4">
      <w:pPr>
        <w:spacing w:before="120" w:after="144" w:line="240" w:lineRule="auto"/>
        <w:ind w:left="48" w:right="48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0851C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Simulink Design Verifier allows you to identify design errors and to generate test case scenarios for model checking.</w:t>
      </w:r>
    </w:p>
    <w:p w14:paraId="3C6653EA" w14:textId="77777777" w:rsidR="000F38C7" w:rsidRPr="00565D61" w:rsidRDefault="000F38C7" w:rsidP="000851C4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</w:p>
    <w:p w14:paraId="358B7B52" w14:textId="77777777" w:rsidR="00F86435" w:rsidRDefault="00F86435" w:rsidP="000851C4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</w:p>
    <w:p w14:paraId="1E79F2AF" w14:textId="77777777" w:rsidR="003D7D6D" w:rsidRDefault="003D7D6D" w:rsidP="000851C4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</w:p>
    <w:p w14:paraId="43793781" w14:textId="77777777" w:rsidR="003D7D6D" w:rsidRPr="00565D61" w:rsidRDefault="003D7D6D" w:rsidP="000851C4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</w:p>
    <w:p w14:paraId="06D65D0A" w14:textId="77777777" w:rsidR="000851C4" w:rsidRDefault="000851C4" w:rsidP="000851C4">
      <w:pPr>
        <w:spacing w:line="276" w:lineRule="auto"/>
        <w:rPr>
          <w:rFonts w:ascii="Times New Roman" w:eastAsia="Times New Roman" w:hAnsi="Times New Roman" w:cs="Times New Roman"/>
          <w:b/>
          <w:bCs/>
          <w:caps/>
          <w:color w:val="000000" w:themeColor="text1"/>
          <w:sz w:val="24"/>
          <w:szCs w:val="24"/>
          <w:u w:val="single"/>
          <w:lang w:eastAsia="en-IN"/>
        </w:rPr>
      </w:pPr>
    </w:p>
    <w:p w14:paraId="0C6ACAE0" w14:textId="77777777" w:rsidR="000851C4" w:rsidRDefault="000851C4" w:rsidP="000851C4">
      <w:pPr>
        <w:spacing w:line="276" w:lineRule="auto"/>
        <w:rPr>
          <w:rFonts w:ascii="Times New Roman" w:eastAsia="Times New Roman" w:hAnsi="Times New Roman" w:cs="Times New Roman"/>
          <w:b/>
          <w:bCs/>
          <w:caps/>
          <w:color w:val="000000" w:themeColor="text1"/>
          <w:sz w:val="24"/>
          <w:szCs w:val="24"/>
          <w:u w:val="single"/>
          <w:lang w:eastAsia="en-IN"/>
        </w:rPr>
      </w:pPr>
    </w:p>
    <w:p w14:paraId="49745999" w14:textId="68BBEC72" w:rsidR="00C6400C" w:rsidRPr="008705A2" w:rsidRDefault="00C6400C" w:rsidP="000851C4">
      <w:pPr>
        <w:spacing w:line="276" w:lineRule="auto"/>
        <w:rPr>
          <w:rFonts w:ascii="Times New Roman" w:eastAsia="Times New Roman" w:hAnsi="Times New Roman" w:cs="Times New Roman"/>
          <w:b/>
          <w:bCs/>
          <w:caps/>
          <w:color w:val="000000" w:themeColor="text1"/>
          <w:sz w:val="28"/>
          <w:szCs w:val="28"/>
          <w:u w:val="single"/>
          <w:lang w:eastAsia="en-IN"/>
        </w:rPr>
      </w:pPr>
      <w:r w:rsidRPr="008705A2">
        <w:rPr>
          <w:rFonts w:ascii="Times New Roman" w:eastAsia="Times New Roman" w:hAnsi="Times New Roman" w:cs="Times New Roman"/>
          <w:b/>
          <w:bCs/>
          <w:caps/>
          <w:color w:val="000000" w:themeColor="text1"/>
          <w:sz w:val="28"/>
          <w:szCs w:val="28"/>
          <w:u w:val="single"/>
          <w:lang w:eastAsia="en-IN"/>
        </w:rPr>
        <w:lastRenderedPageBreak/>
        <w:t>3.</w:t>
      </w:r>
      <w:r w:rsidR="001F519D" w:rsidRPr="008705A2">
        <w:rPr>
          <w:rFonts w:ascii="Times New Roman" w:eastAsia="Times New Roman" w:hAnsi="Times New Roman" w:cs="Times New Roman"/>
          <w:b/>
          <w:bCs/>
          <w:caps/>
          <w:color w:val="000000" w:themeColor="text1"/>
          <w:sz w:val="28"/>
          <w:szCs w:val="28"/>
          <w:u w:val="single"/>
          <w:lang w:eastAsia="en-IN"/>
        </w:rPr>
        <w:t xml:space="preserve"> </w:t>
      </w:r>
      <w:r w:rsidRPr="008705A2">
        <w:rPr>
          <w:rFonts w:ascii="Times New Roman" w:eastAsia="Times New Roman" w:hAnsi="Times New Roman" w:cs="Times New Roman"/>
          <w:b/>
          <w:bCs/>
          <w:caps/>
          <w:color w:val="000000" w:themeColor="text1"/>
          <w:sz w:val="28"/>
          <w:szCs w:val="28"/>
          <w:u w:val="single"/>
          <w:lang w:eastAsia="en-IN"/>
        </w:rPr>
        <w:t xml:space="preserve">Mathematical </w:t>
      </w:r>
      <w:r w:rsidR="001F519D" w:rsidRPr="008705A2">
        <w:rPr>
          <w:rFonts w:ascii="Times New Roman" w:eastAsia="Times New Roman" w:hAnsi="Times New Roman" w:cs="Times New Roman"/>
          <w:b/>
          <w:bCs/>
          <w:caps/>
          <w:color w:val="000000" w:themeColor="text1"/>
          <w:sz w:val="28"/>
          <w:szCs w:val="28"/>
          <w:u w:val="single"/>
          <w:lang w:eastAsia="en-IN"/>
        </w:rPr>
        <w:t>modelling</w:t>
      </w:r>
      <w:r w:rsidR="004E56A3" w:rsidRPr="008705A2">
        <w:rPr>
          <w:rFonts w:ascii="Times New Roman" w:eastAsia="Times New Roman" w:hAnsi="Times New Roman" w:cs="Times New Roman"/>
          <w:b/>
          <w:bCs/>
          <w:caps/>
          <w:color w:val="000000" w:themeColor="text1"/>
          <w:sz w:val="28"/>
          <w:szCs w:val="28"/>
          <w:u w:val="single"/>
          <w:lang w:eastAsia="en-IN"/>
        </w:rPr>
        <w:t xml:space="preserve"> and explanation</w:t>
      </w:r>
      <w:r w:rsidRPr="008705A2">
        <w:rPr>
          <w:rFonts w:ascii="Times New Roman" w:eastAsia="Times New Roman" w:hAnsi="Times New Roman" w:cs="Times New Roman"/>
          <w:b/>
          <w:bCs/>
          <w:caps/>
          <w:color w:val="000000" w:themeColor="text1"/>
          <w:sz w:val="28"/>
          <w:szCs w:val="28"/>
          <w:u w:val="single"/>
          <w:lang w:eastAsia="en-IN"/>
        </w:rPr>
        <w:t xml:space="preserve"> for motor power</w:t>
      </w:r>
      <w:r w:rsidR="004E56A3" w:rsidRPr="008705A2">
        <w:rPr>
          <w:rFonts w:ascii="Times New Roman" w:eastAsia="Times New Roman" w:hAnsi="Times New Roman" w:cs="Times New Roman"/>
          <w:b/>
          <w:bCs/>
          <w:caps/>
          <w:color w:val="000000" w:themeColor="text1"/>
          <w:sz w:val="28"/>
          <w:szCs w:val="28"/>
          <w:u w:val="single"/>
          <w:lang w:eastAsia="en-IN"/>
        </w:rPr>
        <w:t xml:space="preserve"> and</w:t>
      </w:r>
      <w:r w:rsidRPr="008705A2">
        <w:rPr>
          <w:rFonts w:ascii="Times New Roman" w:eastAsia="Times New Roman" w:hAnsi="Times New Roman" w:cs="Times New Roman"/>
          <w:b/>
          <w:bCs/>
          <w:caps/>
          <w:color w:val="000000" w:themeColor="text1"/>
          <w:sz w:val="28"/>
          <w:szCs w:val="28"/>
          <w:u w:val="single"/>
          <w:lang w:eastAsia="en-IN"/>
        </w:rPr>
        <w:t xml:space="preserve"> suspension system</w:t>
      </w:r>
      <w:r w:rsidR="004E56A3" w:rsidRPr="008705A2">
        <w:rPr>
          <w:rFonts w:ascii="Times New Roman" w:eastAsia="Times New Roman" w:hAnsi="Times New Roman" w:cs="Times New Roman"/>
          <w:b/>
          <w:bCs/>
          <w:caps/>
          <w:color w:val="000000" w:themeColor="text1"/>
          <w:sz w:val="28"/>
          <w:szCs w:val="28"/>
          <w:u w:val="single"/>
          <w:lang w:eastAsia="en-IN"/>
        </w:rPr>
        <w:t>s</w:t>
      </w:r>
      <w:r w:rsidR="001F519D" w:rsidRPr="008705A2">
        <w:rPr>
          <w:rFonts w:ascii="Times New Roman" w:eastAsia="Times New Roman" w:hAnsi="Times New Roman" w:cs="Times New Roman"/>
          <w:b/>
          <w:bCs/>
          <w:caps/>
          <w:color w:val="000000" w:themeColor="text1"/>
          <w:sz w:val="28"/>
          <w:szCs w:val="28"/>
          <w:u w:val="single"/>
          <w:lang w:eastAsia="en-IN"/>
        </w:rPr>
        <w:t>:</w:t>
      </w:r>
    </w:p>
    <w:p w14:paraId="28958DC5" w14:textId="32F15A4D" w:rsidR="000851C4" w:rsidRPr="008705A2" w:rsidRDefault="008705A2" w:rsidP="000851C4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single"/>
          <w:lang w:eastAsia="en-IN"/>
        </w:rPr>
      </w:pPr>
      <w:r w:rsidRPr="008705A2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single"/>
          <w:lang w:eastAsia="en-IN"/>
        </w:rPr>
        <w:t>Modelling of the motor power system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single"/>
          <w:lang w:eastAsia="en-IN"/>
        </w:rPr>
        <w:t>.</w:t>
      </w:r>
    </w:p>
    <w:p w14:paraId="15FCC903" w14:textId="77F5B7B5" w:rsidR="005A3B84" w:rsidRPr="00565D61" w:rsidRDefault="005A3B84" w:rsidP="000851C4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565D6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Net power of the motor = F</w:t>
      </w:r>
      <w:r w:rsidR="00FD246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</w:t>
      </w:r>
      <w:r w:rsidRPr="00565D6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*</w:t>
      </w:r>
      <w:r w:rsidR="00FD246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</w:t>
      </w:r>
      <w:r w:rsidRPr="00565D6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target velocity</w:t>
      </w:r>
    </w:p>
    <w:p w14:paraId="3AAE07C9" w14:textId="5C46E7F0" w:rsidR="005A3B84" w:rsidRPr="0032381C" w:rsidRDefault="00865D8C" w:rsidP="000851C4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565D6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F</w:t>
      </w:r>
      <w:r w:rsidR="0032381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</w:t>
      </w:r>
      <w:r w:rsidRPr="00565D6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=</w:t>
      </w:r>
      <w:r w:rsidR="0032381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</w:t>
      </w:r>
      <w:r w:rsidRPr="00565D6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F</w:t>
      </w:r>
      <w:r w:rsidR="0032381C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  <w:lang w:eastAsia="en-IN"/>
        </w:rPr>
        <w:t>g</w:t>
      </w:r>
      <w:r w:rsidR="004E56A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</w:t>
      </w:r>
      <w:r w:rsidRPr="00565D6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+</w:t>
      </w:r>
      <w:r w:rsidR="004E56A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</w:t>
      </w:r>
      <w:r w:rsidRPr="00565D6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F</w:t>
      </w:r>
      <w:r w:rsidR="0032381C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  <w:lang w:eastAsia="en-IN"/>
        </w:rPr>
        <w:t>r</w:t>
      </w:r>
      <w:r w:rsidR="004E56A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</w:t>
      </w:r>
      <w:r w:rsidRPr="00565D6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+</w:t>
      </w:r>
      <w:r w:rsidR="004E56A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</w:t>
      </w:r>
      <w:r w:rsidRPr="00565D6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F</w:t>
      </w:r>
      <w:r w:rsidR="0032381C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  <w:lang w:eastAsia="en-IN"/>
        </w:rPr>
        <w:t>d</w:t>
      </w:r>
    </w:p>
    <w:p w14:paraId="66DC1D37" w14:textId="20DB9213" w:rsidR="00865D8C" w:rsidRPr="00565D61" w:rsidRDefault="00865D8C" w:rsidP="000851C4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565D6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F</w:t>
      </w:r>
      <w:r w:rsidR="0032381C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  <w:lang w:eastAsia="en-IN"/>
        </w:rPr>
        <w:t>g</w:t>
      </w:r>
      <w:r w:rsidR="0032381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</w:t>
      </w:r>
      <w:r w:rsidRPr="00565D6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=</w:t>
      </w:r>
      <w:r w:rsidR="0032381C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</w:t>
      </w:r>
      <w:r w:rsidR="00EB5D64" w:rsidRPr="00565D6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W</w:t>
      </w:r>
      <w:r w:rsidR="00C514C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</w:t>
      </w:r>
      <w:r w:rsidR="00EB5D64" w:rsidRPr="00565D6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*</w:t>
      </w:r>
      <w:r w:rsidR="00C514C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</w:t>
      </w:r>
      <w:r w:rsidR="00FF079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s</w:t>
      </w:r>
      <w:r w:rsidR="00EB5D64" w:rsidRPr="00565D6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in</w:t>
      </w:r>
      <w:r w:rsidR="00F864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(</w:t>
      </w:r>
      <w:r w:rsidR="00FD246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phi</w:t>
      </w:r>
      <w:r w:rsidR="00EB5D64" w:rsidRPr="00565D6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)</w:t>
      </w:r>
    </w:p>
    <w:p w14:paraId="12761DD1" w14:textId="20E8B2B0" w:rsidR="00EB5D64" w:rsidRPr="00565D61" w:rsidRDefault="00EB5D64" w:rsidP="000851C4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565D6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F</w:t>
      </w:r>
      <w:r w:rsidR="00F86435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  <w:lang w:eastAsia="en-IN"/>
        </w:rPr>
        <w:t>r</w:t>
      </w:r>
      <w:r w:rsidR="00F864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</w:t>
      </w:r>
      <w:r w:rsidRPr="00565D6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=C</w:t>
      </w:r>
      <w:r w:rsidR="00F86435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  <w:lang w:eastAsia="en-IN"/>
        </w:rPr>
        <w:t>r</w:t>
      </w:r>
      <w:r w:rsidR="00F864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</w:t>
      </w:r>
      <w:r w:rsidRPr="00565D6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*</w:t>
      </w:r>
      <w:r w:rsidR="00F864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</w:t>
      </w:r>
      <w:r w:rsidRPr="00565D6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W</w:t>
      </w:r>
      <w:r w:rsidR="00F864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</w:t>
      </w:r>
      <w:r w:rsidRPr="00565D6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*</w:t>
      </w:r>
      <w:r w:rsidR="00F8643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</w:t>
      </w:r>
      <w:r w:rsidR="00FF079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c</w:t>
      </w:r>
      <w:r w:rsidRPr="00565D6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os(</w:t>
      </w:r>
      <w:r w:rsidR="00FD246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phi</w:t>
      </w:r>
      <w:r w:rsidRPr="00565D6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)</w:t>
      </w:r>
    </w:p>
    <w:p w14:paraId="5083F55A" w14:textId="5573B931" w:rsidR="005A3B84" w:rsidRDefault="00EB5D64" w:rsidP="000851C4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  <w:lang w:eastAsia="en-IN"/>
        </w:rPr>
      </w:pPr>
      <w:r w:rsidRPr="00565D6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F</w:t>
      </w:r>
      <w:r w:rsidR="00FF0799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  <w:lang w:eastAsia="en-IN"/>
        </w:rPr>
        <w:t>d</w:t>
      </w:r>
      <w:r w:rsidR="00FF079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</w:t>
      </w:r>
      <w:r w:rsidRPr="00565D6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=</w:t>
      </w:r>
      <w:r w:rsidR="00FF079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</w:t>
      </w:r>
      <w:r w:rsidR="00F8512B" w:rsidRPr="00565D6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0.5</w:t>
      </w:r>
      <w:r w:rsidR="00FF079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</w:t>
      </w:r>
      <w:r w:rsidR="00F8512B" w:rsidRPr="00565D6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*</w:t>
      </w:r>
      <w:r w:rsidR="00FF079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</w:t>
      </w:r>
      <w:r w:rsidR="00F8512B" w:rsidRPr="00565D6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D</w:t>
      </w:r>
      <w:r w:rsidR="00FF079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</w:t>
      </w:r>
      <w:r w:rsidR="00F8512B" w:rsidRPr="00565D6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*</w:t>
      </w:r>
      <w:r w:rsidR="00FF079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</w:t>
      </w:r>
      <w:r w:rsidR="00F8512B" w:rsidRPr="00565D6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C</w:t>
      </w:r>
      <w:r w:rsidR="0097274E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bscript"/>
          <w:lang w:eastAsia="en-IN"/>
        </w:rPr>
        <w:t>d</w:t>
      </w:r>
      <w:r w:rsidR="0097274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</w:t>
      </w:r>
      <w:r w:rsidR="00F8512B" w:rsidRPr="00565D6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*</w:t>
      </w:r>
      <w:r w:rsidR="0097274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</w:t>
      </w:r>
      <w:r w:rsidR="00F8512B" w:rsidRPr="00565D6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A</w:t>
      </w:r>
      <w:r w:rsidR="0097274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</w:t>
      </w:r>
      <w:r w:rsidR="00F8512B" w:rsidRPr="00565D6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*</w:t>
      </w:r>
      <w:r w:rsidR="0097274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</w:t>
      </w:r>
      <w:r w:rsidR="00F8512B" w:rsidRPr="00565D6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V</w:t>
      </w:r>
      <w:r w:rsidR="0097274E">
        <w:rPr>
          <w:rFonts w:ascii="Times New Roman" w:eastAsia="Times New Roman" w:hAnsi="Times New Roman" w:cs="Times New Roman"/>
          <w:color w:val="000000" w:themeColor="text1"/>
          <w:sz w:val="24"/>
          <w:szCs w:val="24"/>
          <w:vertAlign w:val="superscript"/>
          <w:lang w:eastAsia="en-IN"/>
        </w:rPr>
        <w:t>2</w:t>
      </w:r>
    </w:p>
    <w:p w14:paraId="53946F1B" w14:textId="246ADEC8" w:rsidR="008705A2" w:rsidRPr="008705A2" w:rsidRDefault="008705A2" w:rsidP="000851C4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single"/>
          <w:lang w:eastAsia="en-IN"/>
        </w:rPr>
      </w:pPr>
      <w:r w:rsidRPr="008705A2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single"/>
          <w:lang w:eastAsia="en-IN"/>
        </w:rPr>
        <w:t xml:space="preserve">Modelling of the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single"/>
          <w:lang w:eastAsia="en-IN"/>
        </w:rPr>
        <w:t>suspension system.</w:t>
      </w:r>
    </w:p>
    <w:p w14:paraId="76986C5B" w14:textId="0A4E28FC" w:rsidR="002A3FFB" w:rsidRPr="00565D61" w:rsidRDefault="00C079E8" w:rsidP="000851C4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565D6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x</w:t>
      </w:r>
      <w:r w:rsidR="00D925E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" </w:t>
      </w:r>
      <w:r w:rsidRPr="00565D6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=</w:t>
      </w:r>
      <w:r w:rsidR="00D925E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</w:t>
      </w:r>
      <w:r w:rsidRPr="00565D6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(1/m)</w:t>
      </w:r>
      <w:r w:rsidR="00FD246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</w:t>
      </w:r>
      <w:r w:rsidRPr="00565D6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*</w:t>
      </w:r>
      <w:r w:rsidR="00FD246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[(</w:t>
      </w:r>
      <w:r w:rsidRPr="00565D6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k</w:t>
      </w:r>
      <w:r w:rsidR="00D925E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</w:t>
      </w:r>
      <w:r w:rsidR="00C631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*</w:t>
      </w:r>
      <w:r w:rsidR="00D925E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</w:t>
      </w:r>
      <w:r w:rsidRPr="00565D6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(y</w:t>
      </w:r>
      <w:r w:rsidR="00C631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</w:t>
      </w:r>
      <w:r w:rsidRPr="00565D6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-</w:t>
      </w:r>
      <w:r w:rsidR="00C631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</w:t>
      </w:r>
      <w:r w:rsidRPr="00565D6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x)</w:t>
      </w:r>
      <w:r w:rsidR="00C631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) </w:t>
      </w:r>
      <w:r w:rsidRPr="00565D6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+</w:t>
      </w:r>
      <w:r w:rsidR="00C631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(</w:t>
      </w:r>
      <w:r w:rsidR="00C14FED" w:rsidRPr="00565D6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c</w:t>
      </w:r>
      <w:r w:rsidR="00C631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* </w:t>
      </w:r>
      <w:r w:rsidR="00C14FED" w:rsidRPr="00565D6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(y</w:t>
      </w:r>
      <w:r w:rsidR="00D925E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”</w:t>
      </w:r>
      <w:r w:rsidR="00C631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</w:t>
      </w:r>
      <w:r w:rsidR="00D925E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–</w:t>
      </w:r>
      <w:r w:rsidR="00C631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</w:t>
      </w:r>
      <w:r w:rsidR="00C14FED" w:rsidRPr="00565D6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x</w:t>
      </w:r>
      <w:r w:rsidR="00D925E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”</w:t>
      </w:r>
      <w:r w:rsidR="00C14FED" w:rsidRPr="00565D6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)</w:t>
      </w:r>
      <w:r w:rsidR="00C6310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)</w:t>
      </w:r>
      <w:r w:rsidR="00FD246B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]</w:t>
      </w:r>
    </w:p>
    <w:p w14:paraId="37EC595D" w14:textId="1AA80FC2" w:rsidR="00C14FED" w:rsidRPr="00565D61" w:rsidRDefault="00D925E2" w:rsidP="000851C4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I</w:t>
      </w:r>
      <w:r w:rsidR="00C14FED" w:rsidRPr="00565D6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nput: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</w:t>
      </w:r>
      <w:r w:rsidR="00C14FED" w:rsidRPr="00565D6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y</w:t>
      </w:r>
      <w:r w:rsidR="00844BB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(Change in vertical</w:t>
      </w:r>
      <w:r w:rsidR="00302ED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</w:t>
      </w:r>
      <w:r w:rsidR="00844BB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level of the surface)</w:t>
      </w:r>
    </w:p>
    <w:p w14:paraId="371B5979" w14:textId="5D80386B" w:rsidR="00C14FED" w:rsidRPr="00565D61" w:rsidRDefault="00D925E2" w:rsidP="000851C4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O</w:t>
      </w:r>
      <w:r w:rsidR="00C14FED" w:rsidRPr="00565D6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utput: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</w:t>
      </w:r>
      <w:r w:rsidR="00C14FED" w:rsidRPr="00565D6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x</w:t>
      </w:r>
      <w:r w:rsidR="00844BB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(Change in</w:t>
      </w:r>
      <w:r w:rsidR="00302ED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the vertical level of the body)</w:t>
      </w:r>
    </w:p>
    <w:p w14:paraId="0F9E2CFC" w14:textId="77777777" w:rsidR="00C6400C" w:rsidRDefault="00C6400C" w:rsidP="000851C4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</w:p>
    <w:p w14:paraId="3FF4B339" w14:textId="77777777" w:rsidR="003D7D6D" w:rsidRDefault="003D7D6D" w:rsidP="000851C4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</w:p>
    <w:p w14:paraId="79206789" w14:textId="657D9EFD" w:rsidR="00B54815" w:rsidRPr="008705A2" w:rsidRDefault="000851C4" w:rsidP="000851C4">
      <w:pPr>
        <w:spacing w:line="276" w:lineRule="auto"/>
        <w:rPr>
          <w:b/>
          <w:bCs/>
          <w:color w:val="000000" w:themeColor="text1"/>
          <w:sz w:val="32"/>
          <w:szCs w:val="32"/>
          <w:u w:val="single"/>
        </w:rPr>
      </w:pPr>
      <w:r w:rsidRPr="008705A2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F4944E0" wp14:editId="124C3007">
                <wp:simplePos x="0" y="0"/>
                <wp:positionH relativeFrom="column">
                  <wp:posOffset>-205740</wp:posOffset>
                </wp:positionH>
                <wp:positionV relativeFrom="paragraph">
                  <wp:posOffset>3883660</wp:posOffset>
                </wp:positionV>
                <wp:extent cx="6244590" cy="635"/>
                <wp:effectExtent l="0" t="0" r="0" b="0"/>
                <wp:wrapTopAndBottom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4459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69AFB7C" w14:textId="456CCD06" w:rsidR="000851C4" w:rsidRPr="000851C4" w:rsidRDefault="000851C4" w:rsidP="000851C4">
                            <w:pPr>
                              <w:pStyle w:val="Caption"/>
                              <w:rPr>
                                <w:rFonts w:ascii="Times New Roman" w:eastAsia="Times New Roman" w:hAnsi="Times New Roman" w:cs="Times New Roman"/>
                                <w:noProof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 w:rsidRPr="000851C4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Figure </w:t>
                            </w:r>
                            <w:r w:rsidRPr="000851C4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fldChar w:fldCharType="begin"/>
                            </w:r>
                            <w:r w:rsidRPr="000851C4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instrText xml:space="preserve"> SEQ Figure \* ARABIC </w:instrText>
                            </w:r>
                            <w:r w:rsidRPr="000851C4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 w:rsidR="008705A2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1</w:t>
                            </w:r>
                            <w:r w:rsidRPr="000851C4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fldChar w:fldCharType="end"/>
                            </w:r>
                            <w:r w:rsidRPr="000851C4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: Calculates force due to weight component and then display i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F4944E0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-16.2pt;margin-top:305.8pt;width:491.7pt;height:.0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" stroked="f">
                <v:textbox style="mso-fit-shape-to-text:t" inset="0,0,0,0">
                  <w:txbxContent>
                    <w:p w14:paraId="669AFB7C" w14:textId="456CCD06" w:rsidR="000851C4" w:rsidRPr="000851C4" w:rsidRDefault="000851C4" w:rsidP="000851C4">
                      <w:pPr>
                        <w:pStyle w:val="Caption"/>
                        <w:rPr>
                          <w:rFonts w:ascii="Times New Roman" w:eastAsia="Times New Roman" w:hAnsi="Times New Roman" w:cs="Times New Roman"/>
                          <w:noProof/>
                          <w:color w:val="000000" w:themeColor="text1"/>
                          <w:sz w:val="36"/>
                          <w:szCs w:val="36"/>
                        </w:rPr>
                      </w:pPr>
                      <w:r w:rsidRPr="000851C4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Figure </w:t>
                      </w:r>
                      <w:r w:rsidRPr="000851C4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fldChar w:fldCharType="begin"/>
                      </w:r>
                      <w:r w:rsidRPr="000851C4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instrText xml:space="preserve"> SEQ Figure \* ARABIC </w:instrText>
                      </w:r>
                      <w:r w:rsidRPr="000851C4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fldChar w:fldCharType="separate"/>
                      </w:r>
                      <w:r w:rsidR="008705A2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1</w:t>
                      </w:r>
                      <w:r w:rsidRPr="000851C4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fldChar w:fldCharType="end"/>
                      </w:r>
                      <w:r w:rsidRPr="000851C4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: Calculates force due to weight component and then display it.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8705A2">
        <w:rPr>
          <w:rFonts w:ascii="Times New Roman" w:eastAsia="Times New Roman" w:hAnsi="Times New Roman" w:cs="Times New Roman"/>
          <w:noProof/>
          <w:color w:val="000000" w:themeColor="text1"/>
          <w:sz w:val="28"/>
          <w:szCs w:val="28"/>
          <w:lang w:eastAsia="en-IN"/>
        </w:rPr>
        <w:drawing>
          <wp:anchor distT="0" distB="0" distL="114300" distR="114300" simplePos="0" relativeHeight="251658240" behindDoc="0" locked="0" layoutInCell="1" allowOverlap="1" wp14:anchorId="4E160023" wp14:editId="53C38BEB">
            <wp:simplePos x="0" y="0"/>
            <wp:positionH relativeFrom="margin">
              <wp:posOffset>-205740</wp:posOffset>
            </wp:positionH>
            <wp:positionV relativeFrom="paragraph">
              <wp:posOffset>488950</wp:posOffset>
            </wp:positionV>
            <wp:extent cx="6244590" cy="3337560"/>
            <wp:effectExtent l="0" t="0" r="3810" b="0"/>
            <wp:wrapTopAndBottom/>
            <wp:docPr id="16" name="Picture 1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text, application&#10;&#10;Description automatically generated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983"/>
                    <a:stretch/>
                  </pic:blipFill>
                  <pic:spPr bwMode="auto">
                    <a:xfrm>
                      <a:off x="0" y="0"/>
                      <a:ext cx="6244590" cy="33375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6400C" w:rsidRPr="008705A2"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  <w:u w:val="single"/>
          <w:lang w:eastAsia="en-IN"/>
        </w:rPr>
        <w:t>3.</w:t>
      </w:r>
      <w:r w:rsidR="00C93F1A" w:rsidRPr="008705A2">
        <w:rPr>
          <w:b/>
          <w:bCs/>
          <w:color w:val="000000" w:themeColor="text1"/>
          <w:sz w:val="32"/>
          <w:szCs w:val="32"/>
          <w:u w:val="single"/>
        </w:rPr>
        <w:t xml:space="preserve"> </w:t>
      </w:r>
      <w:r w:rsidR="00C93F1A" w:rsidRPr="008705A2"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  <w:u w:val="single"/>
          <w:lang w:eastAsia="en-IN"/>
        </w:rPr>
        <w:t>Simulink model for power system</w:t>
      </w:r>
      <w:r w:rsidR="003D7D6D" w:rsidRPr="008705A2"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  <w:u w:val="single"/>
          <w:lang w:eastAsia="en-IN"/>
        </w:rPr>
        <w:t>:</w:t>
      </w:r>
    </w:p>
    <w:p w14:paraId="43F0D101" w14:textId="7BB875CD" w:rsidR="003D7D6D" w:rsidRDefault="003D7D6D" w:rsidP="000851C4">
      <w:pPr>
        <w:spacing w:line="276" w:lineRule="auto"/>
        <w:rPr>
          <w:b/>
          <w:bCs/>
          <w:color w:val="000000" w:themeColor="text1"/>
          <w:sz w:val="28"/>
          <w:szCs w:val="28"/>
          <w:u w:val="single"/>
        </w:rPr>
      </w:pPr>
    </w:p>
    <w:p w14:paraId="77585365" w14:textId="77777777" w:rsidR="003D7D6D" w:rsidRDefault="003D7D6D" w:rsidP="000851C4">
      <w:pPr>
        <w:spacing w:line="276" w:lineRule="auto"/>
        <w:rPr>
          <w:b/>
          <w:bCs/>
          <w:color w:val="000000" w:themeColor="text1"/>
          <w:sz w:val="28"/>
          <w:szCs w:val="28"/>
          <w:u w:val="single"/>
        </w:rPr>
      </w:pPr>
    </w:p>
    <w:p w14:paraId="1C0A6E23" w14:textId="77777777" w:rsidR="000851C4" w:rsidRDefault="000851C4" w:rsidP="000851C4">
      <w:pPr>
        <w:spacing w:line="276" w:lineRule="auto"/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eastAsia="en-IN"/>
        </w:rPr>
      </w:pPr>
    </w:p>
    <w:p w14:paraId="5929848A" w14:textId="1095A1DF" w:rsidR="003D7D6D" w:rsidRDefault="000851C4" w:rsidP="000851C4">
      <w:pPr>
        <w:spacing w:line="276" w:lineRule="auto"/>
        <w:rPr>
          <w:b/>
          <w:bCs/>
          <w:color w:val="000000" w:themeColor="text1"/>
          <w:sz w:val="28"/>
          <w:szCs w:val="28"/>
          <w:u w:val="singl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576FB051" wp14:editId="02CE4B34">
                <wp:simplePos x="0" y="0"/>
                <wp:positionH relativeFrom="column">
                  <wp:posOffset>-99060</wp:posOffset>
                </wp:positionH>
                <wp:positionV relativeFrom="paragraph">
                  <wp:posOffset>3356610</wp:posOffset>
                </wp:positionV>
                <wp:extent cx="5731510" cy="635"/>
                <wp:effectExtent l="0" t="0" r="0" b="0"/>
                <wp:wrapTopAndBottom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8CB590B" w14:textId="4D22D305" w:rsidR="000851C4" w:rsidRPr="000851C4" w:rsidRDefault="000851C4" w:rsidP="000851C4">
                            <w:pPr>
                              <w:pStyle w:val="Caption"/>
                              <w:rPr>
                                <w:rFonts w:ascii="Times New Roman" w:eastAsia="Times New Roman" w:hAnsi="Times New Roman" w:cs="Times New Roman"/>
                                <w:noProof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 w:rsidRPr="000851C4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Figure </w:t>
                            </w:r>
                            <w:r w:rsidRPr="000851C4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fldChar w:fldCharType="begin"/>
                            </w:r>
                            <w:r w:rsidRPr="000851C4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instrText xml:space="preserve"> SEQ Figure \* ARABIC </w:instrText>
                            </w:r>
                            <w:r w:rsidRPr="000851C4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 w:rsidR="008705A2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2</w:t>
                            </w:r>
                            <w:r w:rsidRPr="000851C4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fldChar w:fldCharType="end"/>
                            </w:r>
                            <w:r w:rsidRPr="000851C4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: The friction component of force acting on the body along the inclin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76FB051" id="Text Box 12" o:spid="_x0000_s1027" type="#_x0000_t202" style="position:absolute;margin-left:-7.8pt;margin-top:264.3pt;width:451.3pt;height:.0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" stroked="f">
                <v:textbox style="mso-fit-shape-to-text:t" inset="0,0,0,0">
                  <w:txbxContent>
                    <w:p w14:paraId="18CB590B" w14:textId="4D22D305" w:rsidR="000851C4" w:rsidRPr="000851C4" w:rsidRDefault="000851C4" w:rsidP="000851C4">
                      <w:pPr>
                        <w:pStyle w:val="Caption"/>
                        <w:rPr>
                          <w:rFonts w:ascii="Times New Roman" w:eastAsia="Times New Roman" w:hAnsi="Times New Roman" w:cs="Times New Roman"/>
                          <w:noProof/>
                          <w:color w:val="000000" w:themeColor="text1"/>
                          <w:sz w:val="36"/>
                          <w:szCs w:val="36"/>
                        </w:rPr>
                      </w:pPr>
                      <w:r w:rsidRPr="000851C4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Figure </w:t>
                      </w:r>
                      <w:r w:rsidRPr="000851C4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fldChar w:fldCharType="begin"/>
                      </w:r>
                      <w:r w:rsidRPr="000851C4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instrText xml:space="preserve"> SEQ Figure \* ARABIC </w:instrText>
                      </w:r>
                      <w:r w:rsidRPr="000851C4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fldChar w:fldCharType="separate"/>
                      </w:r>
                      <w:r w:rsidR="008705A2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2</w:t>
                      </w:r>
                      <w:r w:rsidRPr="000851C4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fldChar w:fldCharType="end"/>
                      </w:r>
                      <w:r w:rsidRPr="000851C4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: The friction component of force acting on the body along the incline.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3D7D6D" w:rsidRPr="00565D61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eastAsia="en-IN"/>
        </w:rPr>
        <w:drawing>
          <wp:anchor distT="0" distB="0" distL="114300" distR="114300" simplePos="0" relativeHeight="251659264" behindDoc="0" locked="0" layoutInCell="1" allowOverlap="1" wp14:anchorId="4ADCA914" wp14:editId="30FE0239">
            <wp:simplePos x="0" y="0"/>
            <wp:positionH relativeFrom="column">
              <wp:posOffset>-99060</wp:posOffset>
            </wp:positionH>
            <wp:positionV relativeFrom="paragraph">
              <wp:posOffset>228600</wp:posOffset>
            </wp:positionV>
            <wp:extent cx="5731510" cy="3070860"/>
            <wp:effectExtent l="0" t="0" r="2540" b="0"/>
            <wp:wrapTopAndBottom/>
            <wp:docPr id="10" name="Picture 10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&#10;&#10;Description automatically generated with medium confidence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747"/>
                    <a:stretch/>
                  </pic:blipFill>
                  <pic:spPr bwMode="auto">
                    <a:xfrm>
                      <a:off x="0" y="0"/>
                      <a:ext cx="5731510" cy="30708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21DA6BBD" w14:textId="1E0BA185" w:rsidR="003D7D6D" w:rsidRDefault="003D7D6D" w:rsidP="000851C4">
      <w:pPr>
        <w:spacing w:line="276" w:lineRule="auto"/>
        <w:rPr>
          <w:b/>
          <w:bCs/>
          <w:color w:val="000000" w:themeColor="text1"/>
          <w:sz w:val="28"/>
          <w:szCs w:val="28"/>
          <w:u w:val="single"/>
        </w:rPr>
      </w:pPr>
    </w:p>
    <w:p w14:paraId="08538394" w14:textId="7F909169" w:rsidR="000851C4" w:rsidRDefault="000851C4" w:rsidP="000851C4">
      <w:pPr>
        <w:spacing w:line="276" w:lineRule="auto"/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eastAsia="en-I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68276839" wp14:editId="501780D3">
                <wp:simplePos x="0" y="0"/>
                <wp:positionH relativeFrom="column">
                  <wp:posOffset>-236855</wp:posOffset>
                </wp:positionH>
                <wp:positionV relativeFrom="paragraph">
                  <wp:posOffset>3775710</wp:posOffset>
                </wp:positionV>
                <wp:extent cx="6085840" cy="635"/>
                <wp:effectExtent l="0" t="0" r="0" b="0"/>
                <wp:wrapTopAndBottom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8584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D58C8F3" w14:textId="44E53D42" w:rsidR="000851C4" w:rsidRPr="000851C4" w:rsidRDefault="000851C4" w:rsidP="000851C4">
                            <w:pPr>
                              <w:pStyle w:val="Caption"/>
                              <w:rPr>
                                <w:rFonts w:ascii="Times New Roman" w:eastAsia="Times New Roman" w:hAnsi="Times New Roman" w:cs="Times New Roman"/>
                                <w:noProof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 w:rsidRPr="000851C4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Figure </w:t>
                            </w:r>
                            <w:r w:rsidRPr="000851C4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fldChar w:fldCharType="begin"/>
                            </w:r>
                            <w:r w:rsidRPr="000851C4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instrText xml:space="preserve"> SEQ Figure \* ARABIC </w:instrText>
                            </w:r>
                            <w:r w:rsidRPr="000851C4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 w:rsidR="008705A2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3</w:t>
                            </w:r>
                            <w:r w:rsidRPr="000851C4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fldChar w:fldCharType="end"/>
                            </w:r>
                            <w:r w:rsidRPr="000851C4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: The third line is the modelling of aerodynamic drag acting on the bod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8276839" id="Text Box 17" o:spid="_x0000_s1028" type="#_x0000_t202" style="position:absolute;margin-left:-18.65pt;margin-top:297.3pt;width:479.2pt;height:.0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" stroked="f">
                <v:textbox style="mso-fit-shape-to-text:t" inset="0,0,0,0">
                  <w:txbxContent>
                    <w:p w14:paraId="7D58C8F3" w14:textId="44E53D42" w:rsidR="000851C4" w:rsidRPr="000851C4" w:rsidRDefault="000851C4" w:rsidP="000851C4">
                      <w:pPr>
                        <w:pStyle w:val="Caption"/>
                        <w:rPr>
                          <w:rFonts w:ascii="Times New Roman" w:eastAsia="Times New Roman" w:hAnsi="Times New Roman" w:cs="Times New Roman"/>
                          <w:noProof/>
                          <w:color w:val="000000" w:themeColor="text1"/>
                          <w:sz w:val="36"/>
                          <w:szCs w:val="36"/>
                        </w:rPr>
                      </w:pPr>
                      <w:r w:rsidRPr="000851C4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Figure </w:t>
                      </w:r>
                      <w:r w:rsidRPr="000851C4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fldChar w:fldCharType="begin"/>
                      </w:r>
                      <w:r w:rsidRPr="000851C4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instrText xml:space="preserve"> SEQ Figure \* ARABIC </w:instrText>
                      </w:r>
                      <w:r w:rsidRPr="000851C4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fldChar w:fldCharType="separate"/>
                      </w:r>
                      <w:r w:rsidR="008705A2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3</w:t>
                      </w:r>
                      <w:r w:rsidRPr="000851C4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fldChar w:fldCharType="end"/>
                      </w:r>
                      <w:r w:rsidRPr="000851C4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: The third line is the modelling of aerodynamic drag acting on the body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565D61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eastAsia="en-IN"/>
        </w:rPr>
        <w:drawing>
          <wp:anchor distT="0" distB="0" distL="114300" distR="114300" simplePos="0" relativeHeight="251660288" behindDoc="0" locked="0" layoutInCell="1" allowOverlap="1" wp14:anchorId="526BDC27" wp14:editId="55D8ED4F">
            <wp:simplePos x="0" y="0"/>
            <wp:positionH relativeFrom="margin">
              <wp:posOffset>-236855</wp:posOffset>
            </wp:positionH>
            <wp:positionV relativeFrom="paragraph">
              <wp:posOffset>449580</wp:posOffset>
            </wp:positionV>
            <wp:extent cx="6085840" cy="3268980"/>
            <wp:effectExtent l="0" t="0" r="0" b="7620"/>
            <wp:wrapTopAndBottom/>
            <wp:docPr id="11" name="Picture 11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&#10;&#10;Description automatically generated with medium confidence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511"/>
                    <a:stretch/>
                  </pic:blipFill>
                  <pic:spPr bwMode="auto">
                    <a:xfrm>
                      <a:off x="0" y="0"/>
                      <a:ext cx="6085840" cy="32689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4229D35" w14:textId="0E9B6168" w:rsidR="003D7D6D" w:rsidRDefault="003D7D6D" w:rsidP="000851C4">
      <w:pPr>
        <w:spacing w:line="276" w:lineRule="auto"/>
        <w:rPr>
          <w:b/>
          <w:bCs/>
          <w:color w:val="000000" w:themeColor="text1"/>
          <w:sz w:val="28"/>
          <w:szCs w:val="28"/>
          <w:u w:val="single"/>
        </w:rPr>
      </w:pPr>
    </w:p>
    <w:p w14:paraId="35EAAD49" w14:textId="74CF100E" w:rsidR="003D7D6D" w:rsidRDefault="00633277" w:rsidP="000851C4">
      <w:pPr>
        <w:spacing w:line="276" w:lineRule="auto"/>
        <w:rPr>
          <w:b/>
          <w:bCs/>
          <w:color w:val="000000" w:themeColor="text1"/>
          <w:sz w:val="28"/>
          <w:szCs w:val="28"/>
          <w:u w:val="singl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6A7D7C1" wp14:editId="59BECD51">
                <wp:simplePos x="0" y="0"/>
                <wp:positionH relativeFrom="column">
                  <wp:posOffset>-343535</wp:posOffset>
                </wp:positionH>
                <wp:positionV relativeFrom="paragraph">
                  <wp:posOffset>3646170</wp:posOffset>
                </wp:positionV>
                <wp:extent cx="6283325" cy="635"/>
                <wp:effectExtent l="0" t="0" r="0" b="0"/>
                <wp:wrapTopAndBottom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8332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A64ADBA" w14:textId="67E9EBCD" w:rsidR="00633277" w:rsidRPr="00633277" w:rsidRDefault="00633277" w:rsidP="00633277">
                            <w:pPr>
                              <w:pStyle w:val="Caption"/>
                              <w:rPr>
                                <w:rFonts w:ascii="Times New Roman" w:eastAsia="Times New Roman" w:hAnsi="Times New Roman" w:cs="Times New Roman"/>
                                <w:noProof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 w:rsidRPr="0063327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Figure </w:t>
                            </w:r>
                            <w:r w:rsidRPr="0063327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fldChar w:fldCharType="begin"/>
                            </w:r>
                            <w:r w:rsidRPr="0063327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instrText xml:space="preserve"> SEQ Figure \* ARABIC </w:instrText>
                            </w:r>
                            <w:r w:rsidRPr="0063327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 w:rsidR="008705A2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4</w:t>
                            </w:r>
                            <w:r w:rsidRPr="0063327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fldChar w:fldCharType="end"/>
                            </w:r>
                            <w:r w:rsidRPr="0063327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: The net force on the body is calculated by summing all the force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6A7D7C1" id="Text Box 18" o:spid="_x0000_s1029" type="#_x0000_t202" style="position:absolute;margin-left:-27.05pt;margin-top:287.1pt;width:494.75pt;height:.0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" stroked="f">
                <v:textbox style="mso-fit-shape-to-text:t" inset="0,0,0,0">
                  <w:txbxContent>
                    <w:p w14:paraId="6A64ADBA" w14:textId="67E9EBCD" w:rsidR="00633277" w:rsidRPr="00633277" w:rsidRDefault="00633277" w:rsidP="00633277">
                      <w:pPr>
                        <w:pStyle w:val="Caption"/>
                        <w:rPr>
                          <w:rFonts w:ascii="Times New Roman" w:eastAsia="Times New Roman" w:hAnsi="Times New Roman" w:cs="Times New Roman"/>
                          <w:noProof/>
                          <w:color w:val="000000" w:themeColor="text1"/>
                          <w:sz w:val="36"/>
                          <w:szCs w:val="36"/>
                        </w:rPr>
                      </w:pPr>
                      <w:r w:rsidRPr="0063327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Figure </w:t>
                      </w:r>
                      <w:r w:rsidRPr="0063327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fldChar w:fldCharType="begin"/>
                      </w:r>
                      <w:r w:rsidRPr="0063327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instrText xml:space="preserve"> SEQ Figure \* ARABIC </w:instrText>
                      </w:r>
                      <w:r w:rsidRPr="0063327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fldChar w:fldCharType="separate"/>
                      </w:r>
                      <w:r w:rsidR="008705A2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4</w:t>
                      </w:r>
                      <w:r w:rsidRPr="0063327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fldChar w:fldCharType="end"/>
                      </w:r>
                      <w:r w:rsidRPr="0063327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: The net force on the body is calculated by summing all the forces.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565D61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eastAsia="en-IN"/>
        </w:rPr>
        <w:drawing>
          <wp:anchor distT="0" distB="0" distL="114300" distR="114300" simplePos="0" relativeHeight="251661312" behindDoc="0" locked="0" layoutInCell="1" allowOverlap="1" wp14:anchorId="19A80ACB" wp14:editId="4F386269">
            <wp:simplePos x="0" y="0"/>
            <wp:positionH relativeFrom="margin">
              <wp:posOffset>-343535</wp:posOffset>
            </wp:positionH>
            <wp:positionV relativeFrom="paragraph">
              <wp:posOffset>205740</wp:posOffset>
            </wp:positionV>
            <wp:extent cx="6283325" cy="3383280"/>
            <wp:effectExtent l="0" t="0" r="3175" b="7620"/>
            <wp:wrapTopAndBottom/>
            <wp:docPr id="6" name="Picture 6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picture containing graphical user interface&#10;&#10;Description automatically generated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274"/>
                    <a:stretch/>
                  </pic:blipFill>
                  <pic:spPr bwMode="auto">
                    <a:xfrm>
                      <a:off x="0" y="0"/>
                      <a:ext cx="6283325" cy="33832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73CCAA5" w14:textId="19997C04" w:rsidR="00633277" w:rsidRDefault="00633277" w:rsidP="000851C4">
      <w:pPr>
        <w:spacing w:line="276" w:lineRule="auto"/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eastAsia="en-IN"/>
        </w:rPr>
      </w:pPr>
    </w:p>
    <w:p w14:paraId="4CED9B12" w14:textId="3EAA15A1" w:rsidR="003D7D6D" w:rsidRDefault="00633277" w:rsidP="000851C4">
      <w:pPr>
        <w:spacing w:line="276" w:lineRule="auto"/>
        <w:rPr>
          <w:b/>
          <w:bCs/>
          <w:color w:val="000000" w:themeColor="text1"/>
          <w:sz w:val="28"/>
          <w:szCs w:val="28"/>
          <w:u w:val="singl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E0CA4FF" wp14:editId="06AA70E1">
                <wp:simplePos x="0" y="0"/>
                <wp:positionH relativeFrom="column">
                  <wp:posOffset>-324485</wp:posOffset>
                </wp:positionH>
                <wp:positionV relativeFrom="paragraph">
                  <wp:posOffset>3646170</wp:posOffset>
                </wp:positionV>
                <wp:extent cx="6215380" cy="635"/>
                <wp:effectExtent l="0" t="0" r="0" b="0"/>
                <wp:wrapTopAndBottom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1538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D9F9880" w14:textId="0D079919" w:rsidR="00633277" w:rsidRPr="00633277" w:rsidRDefault="00633277" w:rsidP="00633277">
                            <w:pPr>
                              <w:pStyle w:val="Caption"/>
                              <w:rPr>
                                <w:rFonts w:ascii="Times New Roman" w:eastAsia="Times New Roman" w:hAnsi="Times New Roman" w:cs="Times New Roman"/>
                                <w:noProof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 w:rsidRPr="0063327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Figure </w:t>
                            </w:r>
                            <w:r w:rsidRPr="0063327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fldChar w:fldCharType="begin"/>
                            </w:r>
                            <w:r w:rsidRPr="0063327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instrText xml:space="preserve"> SEQ Figure \* ARABIC </w:instrText>
                            </w:r>
                            <w:r w:rsidRPr="0063327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 w:rsidR="008705A2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5</w:t>
                            </w:r>
                            <w:r w:rsidRPr="0063327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fldChar w:fldCharType="end"/>
                            </w:r>
                            <w:r w:rsidRPr="0063327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:Net force is multiplied with the target velocity to get the motor power outpu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E0CA4FF" id="Text Box 20" o:spid="_x0000_s1030" type="#_x0000_t202" style="position:absolute;margin-left:-25.55pt;margin-top:287.1pt;width:489.4pt;height:.05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" stroked="f">
                <v:textbox style="mso-fit-shape-to-text:t" inset="0,0,0,0">
                  <w:txbxContent>
                    <w:p w14:paraId="0D9F9880" w14:textId="0D079919" w:rsidR="00633277" w:rsidRPr="00633277" w:rsidRDefault="00633277" w:rsidP="00633277">
                      <w:pPr>
                        <w:pStyle w:val="Caption"/>
                        <w:rPr>
                          <w:rFonts w:ascii="Times New Roman" w:eastAsia="Times New Roman" w:hAnsi="Times New Roman" w:cs="Times New Roman"/>
                          <w:noProof/>
                          <w:color w:val="000000" w:themeColor="text1"/>
                          <w:sz w:val="36"/>
                          <w:szCs w:val="36"/>
                        </w:rPr>
                      </w:pPr>
                      <w:r w:rsidRPr="0063327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Figure </w:t>
                      </w:r>
                      <w:r w:rsidRPr="0063327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fldChar w:fldCharType="begin"/>
                      </w:r>
                      <w:r w:rsidRPr="0063327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instrText xml:space="preserve"> SEQ Figure \* ARABIC </w:instrText>
                      </w:r>
                      <w:r w:rsidRPr="0063327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fldChar w:fldCharType="separate"/>
                      </w:r>
                      <w:r w:rsidR="008705A2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5</w:t>
                      </w:r>
                      <w:r w:rsidRPr="0063327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fldChar w:fldCharType="end"/>
                      </w:r>
                      <w:r w:rsidRPr="0063327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:Net force is multiplied with the target velocity to get the motor power output.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565D61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eastAsia="en-IN"/>
        </w:rPr>
        <w:drawing>
          <wp:anchor distT="0" distB="0" distL="114300" distR="114300" simplePos="0" relativeHeight="251662336" behindDoc="0" locked="0" layoutInCell="1" allowOverlap="1" wp14:anchorId="6EFF004E" wp14:editId="59B6DF69">
            <wp:simplePos x="0" y="0"/>
            <wp:positionH relativeFrom="margin">
              <wp:posOffset>-324485</wp:posOffset>
            </wp:positionH>
            <wp:positionV relativeFrom="paragraph">
              <wp:posOffset>266700</wp:posOffset>
            </wp:positionV>
            <wp:extent cx="6215380" cy="3322320"/>
            <wp:effectExtent l="0" t="0" r="0" b="0"/>
            <wp:wrapTopAndBottom/>
            <wp:docPr id="13" name="Picture 13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&#10;&#10;Description automatically generated with low confidenc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983"/>
                    <a:stretch/>
                  </pic:blipFill>
                  <pic:spPr bwMode="auto">
                    <a:xfrm>
                      <a:off x="0" y="0"/>
                      <a:ext cx="6215380" cy="33223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E02FDB8" w14:textId="3BD26E31" w:rsidR="00633277" w:rsidRDefault="00633277" w:rsidP="000851C4">
      <w:pPr>
        <w:spacing w:line="276" w:lineRule="auto"/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eastAsia="en-IN"/>
        </w:rPr>
      </w:pPr>
    </w:p>
    <w:p w14:paraId="6F73FB09" w14:textId="4FA697FE" w:rsidR="003D7D6D" w:rsidRDefault="00633277" w:rsidP="000851C4">
      <w:pPr>
        <w:spacing w:line="276" w:lineRule="auto"/>
        <w:rPr>
          <w:b/>
          <w:bCs/>
          <w:color w:val="000000" w:themeColor="text1"/>
          <w:sz w:val="28"/>
          <w:szCs w:val="28"/>
          <w:u w:val="singl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521D66C" wp14:editId="0C773C9D">
                <wp:simplePos x="0" y="0"/>
                <wp:positionH relativeFrom="column">
                  <wp:posOffset>-343535</wp:posOffset>
                </wp:positionH>
                <wp:positionV relativeFrom="paragraph">
                  <wp:posOffset>3432810</wp:posOffset>
                </wp:positionV>
                <wp:extent cx="6268720" cy="635"/>
                <wp:effectExtent l="0" t="0" r="0" b="0"/>
                <wp:wrapTopAndBottom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687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FAE3574" w14:textId="35D619F2" w:rsidR="00633277" w:rsidRPr="00633277" w:rsidRDefault="00633277" w:rsidP="00633277">
                            <w:pPr>
                              <w:pStyle w:val="Caption"/>
                              <w:rPr>
                                <w:rFonts w:ascii="Times New Roman" w:eastAsia="Times New Roman" w:hAnsi="Times New Roman" w:cs="Times New Roman"/>
                                <w:noProof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 w:rsidRPr="0063327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Figure </w:t>
                            </w:r>
                            <w:r w:rsidRPr="0063327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fldChar w:fldCharType="begin"/>
                            </w:r>
                            <w:r w:rsidRPr="0063327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instrText xml:space="preserve"> SEQ Figure \* ARABIC </w:instrText>
                            </w:r>
                            <w:r w:rsidRPr="0063327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 w:rsidR="008705A2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6</w:t>
                            </w:r>
                            <w:r w:rsidRPr="0063327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fldChar w:fldCharType="end"/>
                            </w:r>
                            <w:r w:rsidRPr="0063327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: Labelling the output bo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521D66C" id="Text Box 21" o:spid="_x0000_s1031" type="#_x0000_t202" style="position:absolute;margin-left:-27.05pt;margin-top:270.3pt;width:493.6pt;height:.05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" stroked="f">
                <v:textbox style="mso-fit-shape-to-text:t" inset="0,0,0,0">
                  <w:txbxContent>
                    <w:p w14:paraId="6FAE3574" w14:textId="35D619F2" w:rsidR="00633277" w:rsidRPr="00633277" w:rsidRDefault="00633277" w:rsidP="00633277">
                      <w:pPr>
                        <w:pStyle w:val="Caption"/>
                        <w:rPr>
                          <w:rFonts w:ascii="Times New Roman" w:eastAsia="Times New Roman" w:hAnsi="Times New Roman" w:cs="Times New Roman"/>
                          <w:noProof/>
                          <w:color w:val="000000" w:themeColor="text1"/>
                          <w:sz w:val="36"/>
                          <w:szCs w:val="36"/>
                        </w:rPr>
                      </w:pPr>
                      <w:r w:rsidRPr="0063327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Figure </w:t>
                      </w:r>
                      <w:r w:rsidRPr="0063327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fldChar w:fldCharType="begin"/>
                      </w:r>
                      <w:r w:rsidRPr="0063327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instrText xml:space="preserve"> SEQ Figure \* ARABIC </w:instrText>
                      </w:r>
                      <w:r w:rsidRPr="0063327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fldChar w:fldCharType="separate"/>
                      </w:r>
                      <w:r w:rsidR="008705A2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6</w:t>
                      </w:r>
                      <w:r w:rsidRPr="0063327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fldChar w:fldCharType="end"/>
                      </w:r>
                      <w:r w:rsidRPr="0063327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: Labelling the output box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565D61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eastAsia="en-IN"/>
        </w:rPr>
        <w:drawing>
          <wp:anchor distT="0" distB="0" distL="114300" distR="114300" simplePos="0" relativeHeight="251663360" behindDoc="0" locked="0" layoutInCell="1" allowOverlap="1" wp14:anchorId="42648967" wp14:editId="20DC48D3">
            <wp:simplePos x="0" y="0"/>
            <wp:positionH relativeFrom="margin">
              <wp:posOffset>-343535</wp:posOffset>
            </wp:positionH>
            <wp:positionV relativeFrom="paragraph">
              <wp:posOffset>0</wp:posOffset>
            </wp:positionV>
            <wp:extent cx="6268720" cy="3375660"/>
            <wp:effectExtent l="0" t="0" r="0" b="0"/>
            <wp:wrapTopAndBottom/>
            <wp:docPr id="14" name="Picture 14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&#10;&#10;Description automatically generated with medium confidence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274"/>
                    <a:stretch/>
                  </pic:blipFill>
                  <pic:spPr bwMode="auto">
                    <a:xfrm>
                      <a:off x="0" y="0"/>
                      <a:ext cx="6268720" cy="33756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747192C" w14:textId="4D6C58BB" w:rsidR="00633277" w:rsidRDefault="00633277" w:rsidP="000851C4">
      <w:pPr>
        <w:spacing w:line="276" w:lineRule="auto"/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eastAsia="en-I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094CC75" wp14:editId="4F8FD85E">
                <wp:simplePos x="0" y="0"/>
                <wp:positionH relativeFrom="column">
                  <wp:posOffset>-344170</wp:posOffset>
                </wp:positionH>
                <wp:positionV relativeFrom="paragraph">
                  <wp:posOffset>3926205</wp:posOffset>
                </wp:positionV>
                <wp:extent cx="6412230" cy="635"/>
                <wp:effectExtent l="0" t="0" r="0" b="0"/>
                <wp:wrapTopAndBottom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1223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979745C" w14:textId="5638A3E2" w:rsidR="00633277" w:rsidRPr="00633277" w:rsidRDefault="00633277" w:rsidP="00633277">
                            <w:pPr>
                              <w:pStyle w:val="Caption"/>
                              <w:rPr>
                                <w:rFonts w:ascii="Times New Roman" w:eastAsia="Times New Roman" w:hAnsi="Times New Roman" w:cs="Times New Roman"/>
                                <w:noProof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 w:rsidRPr="0063327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Figure </w:t>
                            </w:r>
                            <w:r w:rsidRPr="0063327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fldChar w:fldCharType="begin"/>
                            </w:r>
                            <w:r w:rsidRPr="0063327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instrText xml:space="preserve"> SEQ Figure \* ARABIC </w:instrText>
                            </w:r>
                            <w:r w:rsidRPr="0063327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 w:rsidR="008705A2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7</w:t>
                            </w:r>
                            <w:r w:rsidRPr="0063327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fldChar w:fldCharType="end"/>
                            </w:r>
                            <w:r w:rsidRPr="0063327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: Labelling all the necessary parameters</w:t>
                            </w:r>
                            <w:r w:rsidR="001050B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and calculating the battery capac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094CC75" id="_x0000_t202" coordsize="21600,21600" o:spt="202" path="m,l,21600r21600,l21600,xe">
                <v:stroke joinstyle="miter"/>
                <v:path gradientshapeok="t" o:connecttype="rect"/>
              </v:shapetype>
              <v:shape id="Text Box 22" o:spid="_x0000_s1032" type="#_x0000_t202" style="position:absolute;margin-left:-27.1pt;margin-top:309.15pt;width:504.9pt;height:.0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" stroked="f">
                <v:textbox style="mso-fit-shape-to-text:t" inset="0,0,0,0">
                  <w:txbxContent>
                    <w:p w14:paraId="4979745C" w14:textId="5638A3E2" w:rsidR="00633277" w:rsidRPr="00633277" w:rsidRDefault="00633277" w:rsidP="00633277">
                      <w:pPr>
                        <w:pStyle w:val="Caption"/>
                        <w:rPr>
                          <w:rFonts w:ascii="Times New Roman" w:eastAsia="Times New Roman" w:hAnsi="Times New Roman" w:cs="Times New Roman"/>
                          <w:noProof/>
                          <w:color w:val="000000" w:themeColor="text1"/>
                          <w:sz w:val="36"/>
                          <w:szCs w:val="36"/>
                        </w:rPr>
                      </w:pPr>
                      <w:r w:rsidRPr="0063327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Figure </w:t>
                      </w:r>
                      <w:r w:rsidRPr="0063327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fldChar w:fldCharType="begin"/>
                      </w:r>
                      <w:r w:rsidRPr="0063327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instrText xml:space="preserve"> SEQ Figure \* ARABIC </w:instrText>
                      </w:r>
                      <w:r w:rsidRPr="0063327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fldChar w:fldCharType="separate"/>
                      </w:r>
                      <w:r w:rsidR="008705A2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7</w:t>
                      </w:r>
                      <w:r w:rsidRPr="0063327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fldChar w:fldCharType="end"/>
                      </w:r>
                      <w:r w:rsidRPr="0063327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: Labelling all the necessary parameters</w:t>
                      </w:r>
                      <w:r w:rsidR="001050B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and calculating the battery capacity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565D61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eastAsia="en-IN"/>
        </w:rPr>
        <w:drawing>
          <wp:anchor distT="0" distB="0" distL="114300" distR="114300" simplePos="0" relativeHeight="251664384" behindDoc="0" locked="0" layoutInCell="1" allowOverlap="1" wp14:anchorId="78B34337" wp14:editId="662934EA">
            <wp:simplePos x="0" y="0"/>
            <wp:positionH relativeFrom="margin">
              <wp:posOffset>-344170</wp:posOffset>
            </wp:positionH>
            <wp:positionV relativeFrom="paragraph">
              <wp:posOffset>424815</wp:posOffset>
            </wp:positionV>
            <wp:extent cx="6412230" cy="3444240"/>
            <wp:effectExtent l="0" t="0" r="7620" b="3810"/>
            <wp:wrapTopAndBottom/>
            <wp:docPr id="15" name="Picture 15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Diagram, schematic&#10;&#10;Description automatically generated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511"/>
                    <a:stretch/>
                  </pic:blipFill>
                  <pic:spPr bwMode="auto">
                    <a:xfrm>
                      <a:off x="0" y="0"/>
                      <a:ext cx="6412230" cy="34442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8C89914" w14:textId="0FF2AB4A" w:rsidR="009042A8" w:rsidRPr="00DF3205" w:rsidRDefault="009042A8" w:rsidP="000851C4">
      <w:pPr>
        <w:spacing w:line="276" w:lineRule="auto"/>
        <w:rPr>
          <w:b/>
          <w:bCs/>
          <w:color w:val="000000" w:themeColor="text1"/>
          <w:sz w:val="28"/>
          <w:szCs w:val="28"/>
          <w:u w:val="single"/>
        </w:rPr>
      </w:pPr>
    </w:p>
    <w:p w14:paraId="74BC7B53" w14:textId="327E6F44" w:rsidR="006B4F3A" w:rsidRPr="00565D61" w:rsidRDefault="006B4F3A" w:rsidP="000851C4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</w:p>
    <w:p w14:paraId="57520382" w14:textId="28FBBB3D" w:rsidR="00C6400C" w:rsidRPr="00565D61" w:rsidRDefault="00C6400C" w:rsidP="000851C4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</w:p>
    <w:p w14:paraId="005D6686" w14:textId="524522BE" w:rsidR="00C6400C" w:rsidRDefault="00C6400C" w:rsidP="000851C4">
      <w:pPr>
        <w:spacing w:line="276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  <w:lang w:eastAsia="en-IN"/>
        </w:rPr>
      </w:pPr>
      <w:r w:rsidRPr="003D7D6D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u w:val="single"/>
          <w:lang w:eastAsia="en-IN"/>
        </w:rPr>
        <w:t>4.</w:t>
      </w:r>
      <w:r w:rsidR="003D7D6D" w:rsidRPr="003D7D6D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u w:val="single"/>
          <w:lang w:eastAsia="en-IN"/>
        </w:rPr>
        <w:t xml:space="preserve"> </w:t>
      </w:r>
      <w:r w:rsidR="003D7D6D" w:rsidRPr="003D7D6D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  <w:lang w:eastAsia="en-IN"/>
        </w:rPr>
        <w:t>S</w:t>
      </w:r>
      <w:r w:rsidR="002739D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  <w:lang w:eastAsia="en-IN"/>
        </w:rPr>
        <w:t>IMULINK MODEL FOR SUSPENSION SYSTEM</w:t>
      </w:r>
      <w:r w:rsidR="003D7D6D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  <w:lang w:eastAsia="en-IN"/>
        </w:rPr>
        <w:t>:</w:t>
      </w:r>
    </w:p>
    <w:p w14:paraId="5864F9D2" w14:textId="2B2ACAC8" w:rsidR="00C4589A" w:rsidRDefault="00C4589A" w:rsidP="000851C4">
      <w:pPr>
        <w:spacing w:line="276" w:lineRule="auto"/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eastAsia="en-I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3B22A62" wp14:editId="307EB0A5">
                <wp:simplePos x="0" y="0"/>
                <wp:positionH relativeFrom="column">
                  <wp:posOffset>-276860</wp:posOffset>
                </wp:positionH>
                <wp:positionV relativeFrom="paragraph">
                  <wp:posOffset>3684270</wp:posOffset>
                </wp:positionV>
                <wp:extent cx="6073140" cy="635"/>
                <wp:effectExtent l="0" t="0" r="0" b="0"/>
                <wp:wrapTopAndBottom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7314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02C2FE4" w14:textId="3A442890" w:rsidR="00C4589A" w:rsidRPr="00C4589A" w:rsidRDefault="00C4589A" w:rsidP="00C4589A">
                            <w:pPr>
                              <w:pStyle w:val="Caption"/>
                              <w:rPr>
                                <w:rFonts w:ascii="Times New Roman" w:eastAsia="Times New Roman" w:hAnsi="Times New Roman" w:cs="Times New Roman"/>
                                <w:noProof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 w:rsidRPr="00C4589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Figure </w:t>
                            </w:r>
                            <w:r w:rsidRPr="00C4589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fldChar w:fldCharType="begin"/>
                            </w:r>
                            <w:r w:rsidRPr="00C4589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instrText xml:space="preserve"> SEQ Figure \* ARABIC </w:instrText>
                            </w:r>
                            <w:r w:rsidRPr="00C4589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 w:rsidR="008705A2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8</w:t>
                            </w:r>
                            <w:r w:rsidRPr="00C4589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fldChar w:fldCharType="end"/>
                            </w:r>
                            <w:r w:rsidRPr="00C4589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: Calculating terms of the derivative x" term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3B22A62" id="Text Box 23" o:spid="_x0000_s1033" type="#_x0000_t202" style="position:absolute;margin-left:-21.8pt;margin-top:290.1pt;width:478.2pt;height:.0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" stroked="f">
                <v:textbox style="mso-fit-shape-to-text:t" inset="0,0,0,0">
                  <w:txbxContent>
                    <w:p w14:paraId="602C2FE4" w14:textId="3A442890" w:rsidR="00C4589A" w:rsidRPr="00C4589A" w:rsidRDefault="00C4589A" w:rsidP="00C4589A">
                      <w:pPr>
                        <w:pStyle w:val="Caption"/>
                        <w:rPr>
                          <w:rFonts w:ascii="Times New Roman" w:eastAsia="Times New Roman" w:hAnsi="Times New Roman" w:cs="Times New Roman"/>
                          <w:noProof/>
                          <w:color w:val="000000" w:themeColor="text1"/>
                          <w:sz w:val="36"/>
                          <w:szCs w:val="36"/>
                        </w:rPr>
                      </w:pPr>
                      <w:r w:rsidRPr="00C4589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Figure </w:t>
                      </w:r>
                      <w:r w:rsidRPr="00C4589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fldChar w:fldCharType="begin"/>
                      </w:r>
                      <w:r w:rsidRPr="00C4589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instrText xml:space="preserve"> SEQ Figure \* ARABIC </w:instrText>
                      </w:r>
                      <w:r w:rsidRPr="00C4589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fldChar w:fldCharType="separate"/>
                      </w:r>
                      <w:r w:rsidR="008705A2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8</w:t>
                      </w:r>
                      <w:r w:rsidRPr="00C4589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fldChar w:fldCharType="end"/>
                      </w:r>
                      <w:r w:rsidRPr="00C4589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: Calculating terms of the derivative x" term.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565D61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eastAsia="en-IN"/>
        </w:rPr>
        <w:drawing>
          <wp:anchor distT="0" distB="0" distL="114300" distR="114300" simplePos="0" relativeHeight="251665408" behindDoc="0" locked="0" layoutInCell="1" allowOverlap="1" wp14:anchorId="4D3568A7" wp14:editId="49DB9519">
            <wp:simplePos x="0" y="0"/>
            <wp:positionH relativeFrom="margin">
              <wp:posOffset>-276860</wp:posOffset>
            </wp:positionH>
            <wp:positionV relativeFrom="paragraph">
              <wp:posOffset>373380</wp:posOffset>
            </wp:positionV>
            <wp:extent cx="6073140" cy="3253740"/>
            <wp:effectExtent l="0" t="0" r="3810" b="3810"/>
            <wp:wrapTopAndBottom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747"/>
                    <a:stretch/>
                  </pic:blipFill>
                  <pic:spPr bwMode="auto">
                    <a:xfrm>
                      <a:off x="0" y="0"/>
                      <a:ext cx="6073140" cy="32537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C95A5BE" w14:textId="5AE639F9" w:rsidR="002739D0" w:rsidRDefault="00C4589A" w:rsidP="000851C4">
      <w:pPr>
        <w:spacing w:line="276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  <w:lang w:eastAsia="en-I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4D4AF0AE" wp14:editId="0B8F5D5B">
                <wp:simplePos x="0" y="0"/>
                <wp:positionH relativeFrom="column">
                  <wp:posOffset>-186055</wp:posOffset>
                </wp:positionH>
                <wp:positionV relativeFrom="paragraph">
                  <wp:posOffset>7383145</wp:posOffset>
                </wp:positionV>
                <wp:extent cx="6103620" cy="635"/>
                <wp:effectExtent l="0" t="0" r="0" b="0"/>
                <wp:wrapTopAndBottom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036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F473A81" w14:textId="3D62B7EE" w:rsidR="00C4589A" w:rsidRPr="00C4589A" w:rsidRDefault="00C4589A" w:rsidP="00C4589A">
                            <w:pPr>
                              <w:pStyle w:val="Caption"/>
                              <w:rPr>
                                <w:rFonts w:ascii="Times New Roman" w:eastAsia="Times New Roman" w:hAnsi="Times New Roman" w:cs="Times New Roman"/>
                                <w:noProof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 w:rsidRPr="00C4589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Figure </w:t>
                            </w:r>
                            <w:r w:rsidRPr="00C4589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fldChar w:fldCharType="begin"/>
                            </w:r>
                            <w:r w:rsidRPr="00C4589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instrText xml:space="preserve"> SEQ Figure \* ARABIC </w:instrText>
                            </w:r>
                            <w:r w:rsidRPr="00C4589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 w:rsidR="008705A2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9</w:t>
                            </w:r>
                            <w:r w:rsidRPr="00C4589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fldChar w:fldCharType="end"/>
                            </w:r>
                            <w:r w:rsidRPr="00C4589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: Calculating more term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D4AF0AE" id="Text Box 24" o:spid="_x0000_s1034" type="#_x0000_t202" style="position:absolute;margin-left:-14.65pt;margin-top:581.35pt;width:480.6pt;height:.05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" stroked="f">
                <v:textbox style="mso-fit-shape-to-text:t" inset="0,0,0,0">
                  <w:txbxContent>
                    <w:p w14:paraId="4F473A81" w14:textId="3D62B7EE" w:rsidR="00C4589A" w:rsidRPr="00C4589A" w:rsidRDefault="00C4589A" w:rsidP="00C4589A">
                      <w:pPr>
                        <w:pStyle w:val="Caption"/>
                        <w:rPr>
                          <w:rFonts w:ascii="Times New Roman" w:eastAsia="Times New Roman" w:hAnsi="Times New Roman" w:cs="Times New Roman"/>
                          <w:noProof/>
                          <w:color w:val="000000" w:themeColor="text1"/>
                          <w:sz w:val="36"/>
                          <w:szCs w:val="36"/>
                        </w:rPr>
                      </w:pPr>
                      <w:r w:rsidRPr="00C4589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Figure </w:t>
                      </w:r>
                      <w:r w:rsidRPr="00C4589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fldChar w:fldCharType="begin"/>
                      </w:r>
                      <w:r w:rsidRPr="00C4589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instrText xml:space="preserve"> SEQ Figure \* ARABIC </w:instrText>
                      </w:r>
                      <w:r w:rsidRPr="00C4589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fldChar w:fldCharType="separate"/>
                      </w:r>
                      <w:r w:rsidR="008705A2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9</w:t>
                      </w:r>
                      <w:r w:rsidRPr="00C4589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fldChar w:fldCharType="end"/>
                      </w:r>
                      <w:r w:rsidRPr="00C4589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: Calculating more terms.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565D61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eastAsia="en-IN"/>
        </w:rPr>
        <w:drawing>
          <wp:anchor distT="0" distB="0" distL="114300" distR="114300" simplePos="0" relativeHeight="251666432" behindDoc="0" locked="0" layoutInCell="1" allowOverlap="1" wp14:anchorId="4CF9CF25" wp14:editId="48CB867A">
            <wp:simplePos x="0" y="0"/>
            <wp:positionH relativeFrom="margin">
              <wp:align>center</wp:align>
            </wp:positionH>
            <wp:positionV relativeFrom="paragraph">
              <wp:posOffset>4039870</wp:posOffset>
            </wp:positionV>
            <wp:extent cx="6103620" cy="3286125"/>
            <wp:effectExtent l="0" t="0" r="0" b="9525"/>
            <wp:wrapTopAndBottom/>
            <wp:docPr id="2" name="Picture 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&#10;&#10;Description automatically generated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274"/>
                    <a:stretch/>
                  </pic:blipFill>
                  <pic:spPr bwMode="auto">
                    <a:xfrm>
                      <a:off x="0" y="0"/>
                      <a:ext cx="6103620" cy="32861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14A592B" w14:textId="6DC0D4A6" w:rsidR="00C4589A" w:rsidRDefault="00C4589A" w:rsidP="000851C4">
      <w:pPr>
        <w:spacing w:line="276" w:lineRule="auto"/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eastAsia="en-IN"/>
        </w:rPr>
      </w:pPr>
    </w:p>
    <w:p w14:paraId="5CEC687F" w14:textId="1DF7DF95" w:rsidR="002739D0" w:rsidRDefault="00C4589A" w:rsidP="000851C4">
      <w:pPr>
        <w:spacing w:line="276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  <w:lang w:eastAsia="en-IN"/>
        </w:rPr>
      </w:pPr>
      <w:r w:rsidRPr="00565D61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eastAsia="en-IN"/>
        </w:rPr>
        <w:drawing>
          <wp:anchor distT="0" distB="0" distL="114300" distR="114300" simplePos="0" relativeHeight="251667456" behindDoc="0" locked="0" layoutInCell="1" allowOverlap="1" wp14:anchorId="2B69D360" wp14:editId="29146E17">
            <wp:simplePos x="0" y="0"/>
            <wp:positionH relativeFrom="margin">
              <wp:posOffset>-213995</wp:posOffset>
            </wp:positionH>
            <wp:positionV relativeFrom="paragraph">
              <wp:posOffset>289560</wp:posOffset>
            </wp:positionV>
            <wp:extent cx="5873115" cy="3154680"/>
            <wp:effectExtent l="0" t="0" r="0" b="7620"/>
            <wp:wrapTopAndBottom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511"/>
                    <a:stretch/>
                  </pic:blipFill>
                  <pic:spPr bwMode="auto">
                    <a:xfrm>
                      <a:off x="0" y="0"/>
                      <a:ext cx="5873115" cy="31546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13C42671" wp14:editId="585D507A">
                <wp:simplePos x="0" y="0"/>
                <wp:positionH relativeFrom="column">
                  <wp:posOffset>-213360</wp:posOffset>
                </wp:positionH>
                <wp:positionV relativeFrom="paragraph">
                  <wp:posOffset>3503930</wp:posOffset>
                </wp:positionV>
                <wp:extent cx="5731510" cy="635"/>
                <wp:effectExtent l="0" t="0" r="0" b="0"/>
                <wp:wrapTopAndBottom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C7D5DA4" w14:textId="2FFCD8D3" w:rsidR="00C4589A" w:rsidRPr="00C4589A" w:rsidRDefault="00C4589A" w:rsidP="00C4589A">
                            <w:pPr>
                              <w:pStyle w:val="Caption"/>
                              <w:rPr>
                                <w:rFonts w:ascii="Times New Roman" w:eastAsia="Times New Roman" w:hAnsi="Times New Roman" w:cs="Times New Roman"/>
                                <w:noProof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 w:rsidRPr="00C4589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Figure </w:t>
                            </w:r>
                            <w:r w:rsidRPr="00C4589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fldChar w:fldCharType="begin"/>
                            </w:r>
                            <w:r w:rsidRPr="00C4589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instrText xml:space="preserve"> SEQ Figure \* ARABIC </w:instrText>
                            </w:r>
                            <w:r w:rsidRPr="00C4589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 w:rsidR="008705A2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10</w:t>
                            </w:r>
                            <w:r w:rsidRPr="00C4589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fldChar w:fldCharType="end"/>
                            </w:r>
                            <w:r w:rsidRPr="00C4589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: Addition of the parallel block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C42671" id="Text Box 25" o:spid="_x0000_s1035" type="#_x0000_t202" style="position:absolute;margin-left:-16.8pt;margin-top:275.9pt;width:451.3pt;height:.05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" stroked="f">
                <v:textbox style="mso-fit-shape-to-text:t" inset="0,0,0,0">
                  <w:txbxContent>
                    <w:p w14:paraId="4C7D5DA4" w14:textId="2FFCD8D3" w:rsidR="00C4589A" w:rsidRPr="00C4589A" w:rsidRDefault="00C4589A" w:rsidP="00C4589A">
                      <w:pPr>
                        <w:pStyle w:val="Caption"/>
                        <w:rPr>
                          <w:rFonts w:ascii="Times New Roman" w:eastAsia="Times New Roman" w:hAnsi="Times New Roman" w:cs="Times New Roman"/>
                          <w:noProof/>
                          <w:color w:val="000000" w:themeColor="text1"/>
                          <w:sz w:val="36"/>
                          <w:szCs w:val="36"/>
                        </w:rPr>
                      </w:pPr>
                      <w:r w:rsidRPr="00C4589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Figure </w:t>
                      </w:r>
                      <w:r w:rsidRPr="00C4589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fldChar w:fldCharType="begin"/>
                      </w:r>
                      <w:r w:rsidRPr="00C4589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instrText xml:space="preserve"> SEQ Figure \* ARABIC </w:instrText>
                      </w:r>
                      <w:r w:rsidRPr="00C4589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fldChar w:fldCharType="separate"/>
                      </w:r>
                      <w:r w:rsidR="008705A2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10</w:t>
                      </w:r>
                      <w:r w:rsidRPr="00C4589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fldChar w:fldCharType="end"/>
                      </w:r>
                      <w:r w:rsidRPr="00C4589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: Addition of the parallel blocks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</w:p>
    <w:p w14:paraId="2E576528" w14:textId="16BA57B2" w:rsidR="002C4886" w:rsidRDefault="002C4886" w:rsidP="000851C4">
      <w:pPr>
        <w:spacing w:line="276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  <w:lang w:eastAsia="en-IN"/>
        </w:rPr>
      </w:pPr>
    </w:p>
    <w:p w14:paraId="7F73689F" w14:textId="22B5C69E" w:rsidR="00611BDB" w:rsidRDefault="00611BDB" w:rsidP="000851C4">
      <w:pPr>
        <w:spacing w:line="276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  <w:lang w:eastAsia="en-IN"/>
        </w:rPr>
      </w:pPr>
    </w:p>
    <w:p w14:paraId="24941FE3" w14:textId="26CC7FE9" w:rsidR="00C4589A" w:rsidRDefault="00C4589A" w:rsidP="000851C4">
      <w:pPr>
        <w:spacing w:line="276" w:lineRule="auto"/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eastAsia="en-I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0E53D667" wp14:editId="7B375ECC">
                <wp:simplePos x="0" y="0"/>
                <wp:positionH relativeFrom="column">
                  <wp:posOffset>-221615</wp:posOffset>
                </wp:positionH>
                <wp:positionV relativeFrom="paragraph">
                  <wp:posOffset>3477895</wp:posOffset>
                </wp:positionV>
                <wp:extent cx="5915025" cy="635"/>
                <wp:effectExtent l="0" t="0" r="0" b="0"/>
                <wp:wrapTopAndBottom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1502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2C4D48A" w14:textId="295DED6B" w:rsidR="00C4589A" w:rsidRPr="008705A2" w:rsidRDefault="00C4589A" w:rsidP="00C4589A">
                            <w:pPr>
                              <w:pStyle w:val="Caption"/>
                              <w:rPr>
                                <w:rFonts w:ascii="Times New Roman" w:eastAsia="Times New Roman" w:hAnsi="Times New Roman" w:cs="Times New Roman"/>
                                <w:noProof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 w:rsidRPr="008705A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Figure </w:t>
                            </w:r>
                            <w:r w:rsidRPr="008705A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fldChar w:fldCharType="begin"/>
                            </w:r>
                            <w:r w:rsidRPr="008705A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instrText xml:space="preserve"> SEQ Figure \* ARABIC </w:instrText>
                            </w:r>
                            <w:r w:rsidRPr="008705A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 w:rsidR="008705A2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11</w:t>
                            </w:r>
                            <w:r w:rsidRPr="008705A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fldChar w:fldCharType="end"/>
                            </w:r>
                            <w:r w:rsidRPr="008705A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: Multiplying 1/m factor and double integratin</w:t>
                            </w:r>
                            <w:r w:rsidR="008705A2" w:rsidRPr="008705A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g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E53D667" id="Text Box 26" o:spid="_x0000_s1036" type="#_x0000_t202" style="position:absolute;margin-left:-17.45pt;margin-top:273.85pt;width:465.75pt;height:.05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" stroked="f">
                <v:textbox style="mso-fit-shape-to-text:t" inset="0,0,0,0">
                  <w:txbxContent>
                    <w:p w14:paraId="12C4D48A" w14:textId="295DED6B" w:rsidR="00C4589A" w:rsidRPr="008705A2" w:rsidRDefault="00C4589A" w:rsidP="00C4589A">
                      <w:pPr>
                        <w:pStyle w:val="Caption"/>
                        <w:rPr>
                          <w:rFonts w:ascii="Times New Roman" w:eastAsia="Times New Roman" w:hAnsi="Times New Roman" w:cs="Times New Roman"/>
                          <w:noProof/>
                          <w:color w:val="000000" w:themeColor="text1"/>
                          <w:sz w:val="36"/>
                          <w:szCs w:val="36"/>
                        </w:rPr>
                      </w:pPr>
                      <w:r w:rsidRPr="008705A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Figure </w:t>
                      </w:r>
                      <w:r w:rsidRPr="008705A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fldChar w:fldCharType="begin"/>
                      </w:r>
                      <w:r w:rsidRPr="008705A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instrText xml:space="preserve"> SEQ Figure \* ARABIC </w:instrText>
                      </w:r>
                      <w:r w:rsidRPr="008705A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fldChar w:fldCharType="separate"/>
                      </w:r>
                      <w:r w:rsidR="008705A2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11</w:t>
                      </w:r>
                      <w:r w:rsidRPr="008705A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fldChar w:fldCharType="end"/>
                      </w:r>
                      <w:r w:rsidRPr="008705A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: Multiplying 1/m factor and double integratin</w:t>
                      </w:r>
                      <w:r w:rsidR="008705A2" w:rsidRPr="008705A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g.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565D61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eastAsia="en-IN"/>
        </w:rPr>
        <w:drawing>
          <wp:anchor distT="0" distB="0" distL="114300" distR="114300" simplePos="0" relativeHeight="251668480" behindDoc="0" locked="0" layoutInCell="1" allowOverlap="1" wp14:anchorId="6D5F853C" wp14:editId="7A8BA188">
            <wp:simplePos x="0" y="0"/>
            <wp:positionH relativeFrom="margin">
              <wp:posOffset>-221615</wp:posOffset>
            </wp:positionH>
            <wp:positionV relativeFrom="paragraph">
              <wp:posOffset>227965</wp:posOffset>
            </wp:positionV>
            <wp:extent cx="5915025" cy="3192780"/>
            <wp:effectExtent l="0" t="0" r="9525" b="7620"/>
            <wp:wrapTopAndBottom/>
            <wp:docPr id="4" name="Picture 4" descr="Graphical user interface, text, applic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&#10;&#10;Description automatically generated with medium confidence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038"/>
                    <a:stretch/>
                  </pic:blipFill>
                  <pic:spPr bwMode="auto">
                    <a:xfrm>
                      <a:off x="0" y="0"/>
                      <a:ext cx="5915025" cy="31927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3BBB997" w14:textId="514328B5" w:rsidR="00611BDB" w:rsidRDefault="00611BDB" w:rsidP="000851C4">
      <w:pPr>
        <w:spacing w:line="276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  <w:lang w:eastAsia="en-IN"/>
        </w:rPr>
      </w:pPr>
    </w:p>
    <w:p w14:paraId="2B724E02" w14:textId="53FCC889" w:rsidR="00611BDB" w:rsidRDefault="00611BDB" w:rsidP="000851C4">
      <w:pPr>
        <w:spacing w:line="276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  <w:lang w:eastAsia="en-IN"/>
        </w:rPr>
      </w:pPr>
    </w:p>
    <w:p w14:paraId="2C5C5C55" w14:textId="7FE6E3E0" w:rsidR="008705A2" w:rsidRDefault="008705A2" w:rsidP="000851C4">
      <w:pPr>
        <w:spacing w:line="276" w:lineRule="auto"/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eastAsia="en-I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57C10CFF" wp14:editId="398A1EC7">
                <wp:simplePos x="0" y="0"/>
                <wp:positionH relativeFrom="column">
                  <wp:posOffset>-328295</wp:posOffset>
                </wp:positionH>
                <wp:positionV relativeFrom="paragraph">
                  <wp:posOffset>3341370</wp:posOffset>
                </wp:positionV>
                <wp:extent cx="6129655" cy="635"/>
                <wp:effectExtent l="0" t="0" r="0" b="0"/>
                <wp:wrapTopAndBottom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2965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B324C4F" w14:textId="609E058E" w:rsidR="008705A2" w:rsidRPr="008705A2" w:rsidRDefault="008705A2" w:rsidP="008705A2">
                            <w:pPr>
                              <w:pStyle w:val="Caption"/>
                              <w:rPr>
                                <w:rFonts w:ascii="Times New Roman" w:eastAsia="Times New Roman" w:hAnsi="Times New Roman" w:cs="Times New Roman"/>
                                <w:noProof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 w:rsidRPr="008705A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Figure </w:t>
                            </w:r>
                            <w:r w:rsidRPr="008705A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fldChar w:fldCharType="begin"/>
                            </w:r>
                            <w:r w:rsidRPr="008705A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instrText xml:space="preserve"> SEQ Figure \* ARABIC </w:instrText>
                            </w:r>
                            <w:r w:rsidRPr="008705A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12</w:t>
                            </w:r>
                            <w:r w:rsidRPr="008705A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fldChar w:fldCharType="end"/>
                            </w:r>
                            <w:r w:rsidRPr="008705A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: Adding scope block to visualize output grap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7C10CFF" id="Text Box 27" o:spid="_x0000_s1037" type="#_x0000_t202" style="position:absolute;margin-left:-25.85pt;margin-top:263.1pt;width:482.65pt;height:.05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" stroked="f">
                <v:textbox style="mso-fit-shape-to-text:t" inset="0,0,0,0">
                  <w:txbxContent>
                    <w:p w14:paraId="4B324C4F" w14:textId="609E058E" w:rsidR="008705A2" w:rsidRPr="008705A2" w:rsidRDefault="008705A2" w:rsidP="008705A2">
                      <w:pPr>
                        <w:pStyle w:val="Caption"/>
                        <w:rPr>
                          <w:rFonts w:ascii="Times New Roman" w:eastAsia="Times New Roman" w:hAnsi="Times New Roman" w:cs="Times New Roman"/>
                          <w:noProof/>
                          <w:color w:val="000000" w:themeColor="text1"/>
                          <w:sz w:val="36"/>
                          <w:szCs w:val="36"/>
                        </w:rPr>
                      </w:pPr>
                      <w:r w:rsidRPr="008705A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Figure </w:t>
                      </w:r>
                      <w:r w:rsidRPr="008705A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fldChar w:fldCharType="begin"/>
                      </w:r>
                      <w:r w:rsidRPr="008705A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instrText xml:space="preserve"> SEQ Figure \* ARABIC </w:instrText>
                      </w:r>
                      <w:r w:rsidRPr="008705A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fldChar w:fldCharType="separate"/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12</w:t>
                      </w:r>
                      <w:r w:rsidRPr="008705A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fldChar w:fldCharType="end"/>
                      </w:r>
                      <w:r w:rsidRPr="008705A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: Adding scope block to visualize output graph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565D61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eastAsia="en-IN"/>
        </w:rPr>
        <w:drawing>
          <wp:anchor distT="0" distB="0" distL="114300" distR="114300" simplePos="0" relativeHeight="251669504" behindDoc="0" locked="0" layoutInCell="1" allowOverlap="1" wp14:anchorId="6F28FAF3" wp14:editId="018442B9">
            <wp:simplePos x="0" y="0"/>
            <wp:positionH relativeFrom="margin">
              <wp:posOffset>-328295</wp:posOffset>
            </wp:positionH>
            <wp:positionV relativeFrom="paragraph">
              <wp:posOffset>0</wp:posOffset>
            </wp:positionV>
            <wp:extent cx="6129655" cy="3284220"/>
            <wp:effectExtent l="0" t="0" r="4445" b="0"/>
            <wp:wrapTopAndBottom/>
            <wp:docPr id="5" name="Picture 5" descr="Graphical user interface, applic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&#10;&#10;Description automatically generated with medium confidence"/>
                    <pic:cNvPicPr/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747"/>
                    <a:stretch/>
                  </pic:blipFill>
                  <pic:spPr bwMode="auto">
                    <a:xfrm>
                      <a:off x="0" y="0"/>
                      <a:ext cx="6129655" cy="32842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10B160C" w14:textId="48B382D3" w:rsidR="00611BDB" w:rsidRDefault="00611BDB" w:rsidP="000851C4">
      <w:pPr>
        <w:spacing w:line="276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  <w:lang w:eastAsia="en-IN"/>
        </w:rPr>
      </w:pPr>
    </w:p>
    <w:p w14:paraId="02CAB3C1" w14:textId="21CDFBFF" w:rsidR="008705A2" w:rsidRDefault="008705A2" w:rsidP="000851C4">
      <w:pPr>
        <w:spacing w:line="276" w:lineRule="auto"/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eastAsia="en-I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76491909" wp14:editId="6CE4ECC3">
                <wp:simplePos x="0" y="0"/>
                <wp:positionH relativeFrom="column">
                  <wp:posOffset>-388620</wp:posOffset>
                </wp:positionH>
                <wp:positionV relativeFrom="paragraph">
                  <wp:posOffset>3907155</wp:posOffset>
                </wp:positionV>
                <wp:extent cx="6556375" cy="635"/>
                <wp:effectExtent l="0" t="0" r="0" b="0"/>
                <wp:wrapTopAndBottom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563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244464F" w14:textId="7FC31AE5" w:rsidR="008705A2" w:rsidRPr="008705A2" w:rsidRDefault="008705A2" w:rsidP="008705A2">
                            <w:pPr>
                              <w:pStyle w:val="Caption"/>
                              <w:rPr>
                                <w:rFonts w:ascii="Times New Roman" w:eastAsia="Times New Roman" w:hAnsi="Times New Roman" w:cs="Times New Roman"/>
                                <w:noProof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 w:rsidRPr="008705A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Figure </w:t>
                            </w:r>
                            <w:r w:rsidRPr="008705A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fldChar w:fldCharType="begin"/>
                            </w:r>
                            <w:r w:rsidRPr="008705A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instrText xml:space="preserve"> SEQ Figure \* ARABIC </w:instrText>
                            </w:r>
                            <w:r w:rsidRPr="008705A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13</w:t>
                            </w:r>
                            <w:r w:rsidRPr="008705A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fldChar w:fldCharType="end"/>
                            </w:r>
                            <w:r w:rsidRPr="008705A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: MATLAB file where the variables are initialized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6491909" id="Text Box 28" o:spid="_x0000_s1038" type="#_x0000_t202" style="position:absolute;margin-left:-30.6pt;margin-top:307.65pt;width:516.25pt;height:.05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" stroked="f">
                <v:textbox style="mso-fit-shape-to-text:t" inset="0,0,0,0">
                  <w:txbxContent>
                    <w:p w14:paraId="2244464F" w14:textId="7FC31AE5" w:rsidR="008705A2" w:rsidRPr="008705A2" w:rsidRDefault="008705A2" w:rsidP="008705A2">
                      <w:pPr>
                        <w:pStyle w:val="Caption"/>
                        <w:rPr>
                          <w:rFonts w:ascii="Times New Roman" w:eastAsia="Times New Roman" w:hAnsi="Times New Roman" w:cs="Times New Roman"/>
                          <w:noProof/>
                          <w:color w:val="000000" w:themeColor="text1"/>
                          <w:sz w:val="36"/>
                          <w:szCs w:val="36"/>
                        </w:rPr>
                      </w:pPr>
                      <w:r w:rsidRPr="008705A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Figure </w:t>
                      </w:r>
                      <w:r w:rsidRPr="008705A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fldChar w:fldCharType="begin"/>
                      </w:r>
                      <w:r w:rsidRPr="008705A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instrText xml:space="preserve"> SEQ Figure \* ARABIC </w:instrText>
                      </w:r>
                      <w:r w:rsidRPr="008705A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fldChar w:fldCharType="separate"/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13</w:t>
                      </w:r>
                      <w:r w:rsidRPr="008705A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fldChar w:fldCharType="end"/>
                      </w:r>
                      <w:r w:rsidRPr="008705A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: MATLAB file where the variables are initialized.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565D61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eastAsia="en-IN"/>
        </w:rPr>
        <w:drawing>
          <wp:anchor distT="0" distB="0" distL="114300" distR="114300" simplePos="0" relativeHeight="251670528" behindDoc="0" locked="0" layoutInCell="1" allowOverlap="1" wp14:anchorId="29113AF0" wp14:editId="65167C54">
            <wp:simplePos x="0" y="0"/>
            <wp:positionH relativeFrom="margin">
              <wp:posOffset>-388620</wp:posOffset>
            </wp:positionH>
            <wp:positionV relativeFrom="paragraph">
              <wp:posOffset>337185</wp:posOffset>
            </wp:positionV>
            <wp:extent cx="6556375" cy="3512820"/>
            <wp:effectExtent l="0" t="0" r="0" b="0"/>
            <wp:wrapTopAndBottom/>
            <wp:docPr id="8" name="Picture 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application&#10;&#10;Description automatically generated"/>
                    <pic:cNvPicPr/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747"/>
                    <a:stretch/>
                  </pic:blipFill>
                  <pic:spPr bwMode="auto">
                    <a:xfrm>
                      <a:off x="0" y="0"/>
                      <a:ext cx="6556375" cy="35128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A24647A" w14:textId="769DDB9D" w:rsidR="00611BDB" w:rsidRDefault="00611BDB" w:rsidP="000851C4">
      <w:pPr>
        <w:spacing w:line="276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  <w:lang w:eastAsia="en-IN"/>
        </w:rPr>
      </w:pPr>
    </w:p>
    <w:p w14:paraId="36CA19FB" w14:textId="74F5D498" w:rsidR="00611BDB" w:rsidRDefault="008705A2" w:rsidP="000851C4">
      <w:pPr>
        <w:spacing w:line="276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  <w:lang w:eastAsia="en-I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15E9CC53" wp14:editId="2B623E81">
                <wp:simplePos x="0" y="0"/>
                <wp:positionH relativeFrom="column">
                  <wp:posOffset>-320040</wp:posOffset>
                </wp:positionH>
                <wp:positionV relativeFrom="paragraph">
                  <wp:posOffset>3562350</wp:posOffset>
                </wp:positionV>
                <wp:extent cx="6382385" cy="635"/>
                <wp:effectExtent l="0" t="0" r="0" b="0"/>
                <wp:wrapTopAndBottom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8238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594BA92" w14:textId="2FE490A8" w:rsidR="008705A2" w:rsidRPr="008705A2" w:rsidRDefault="008705A2" w:rsidP="008705A2">
                            <w:pPr>
                              <w:pStyle w:val="Caption"/>
                              <w:rPr>
                                <w:rFonts w:ascii="Times New Roman" w:eastAsia="Times New Roman" w:hAnsi="Times New Roman" w:cs="Times New Roman"/>
                                <w:noProof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 w:rsidRPr="008705A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Figure </w:t>
                            </w:r>
                            <w:r w:rsidRPr="008705A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fldChar w:fldCharType="begin"/>
                            </w:r>
                            <w:r w:rsidRPr="008705A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instrText xml:space="preserve"> SEQ Figure \* ARABIC </w:instrText>
                            </w:r>
                            <w:r w:rsidRPr="008705A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 w:rsidRPr="008705A2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14</w:t>
                            </w:r>
                            <w:r w:rsidRPr="008705A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fldChar w:fldCharType="end"/>
                            </w:r>
                            <w:r w:rsidRPr="008705A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: O</w:t>
                            </w:r>
                            <w:r w:rsidR="0073090E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utput</w:t>
                            </w:r>
                            <w:r w:rsidRPr="008705A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graphs of the suspension syste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5E9CC53" id="_x0000_t202" coordsize="21600,21600" o:spt="202" path="m,l,21600r21600,l21600,xe">
                <v:stroke joinstyle="miter"/>
                <v:path gradientshapeok="t" o:connecttype="rect"/>
              </v:shapetype>
              <v:shape id="Text Box 29" o:spid="_x0000_s1039" type="#_x0000_t202" style="position:absolute;margin-left:-25.2pt;margin-top:280.5pt;width:502.55pt;height:.05pt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" stroked="f">
                <v:textbox style="mso-fit-shape-to-text:t" inset="0,0,0,0">
                  <w:txbxContent>
                    <w:p w14:paraId="6594BA92" w14:textId="2FE490A8" w:rsidR="008705A2" w:rsidRPr="008705A2" w:rsidRDefault="008705A2" w:rsidP="008705A2">
                      <w:pPr>
                        <w:pStyle w:val="Caption"/>
                        <w:rPr>
                          <w:rFonts w:ascii="Times New Roman" w:eastAsia="Times New Roman" w:hAnsi="Times New Roman" w:cs="Times New Roman"/>
                          <w:noProof/>
                          <w:color w:val="000000" w:themeColor="text1"/>
                          <w:sz w:val="36"/>
                          <w:szCs w:val="36"/>
                        </w:rPr>
                      </w:pPr>
                      <w:r w:rsidRPr="008705A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Figure </w:t>
                      </w:r>
                      <w:r w:rsidRPr="008705A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fldChar w:fldCharType="begin"/>
                      </w:r>
                      <w:r w:rsidRPr="008705A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instrText xml:space="preserve"> SEQ Figure \* ARABIC </w:instrText>
                      </w:r>
                      <w:r w:rsidRPr="008705A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fldChar w:fldCharType="separate"/>
                      </w:r>
                      <w:r w:rsidRPr="008705A2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14</w:t>
                      </w:r>
                      <w:r w:rsidRPr="008705A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fldChar w:fldCharType="end"/>
                      </w:r>
                      <w:r w:rsidRPr="008705A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: O</w:t>
                      </w:r>
                      <w:r w:rsidR="0073090E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utput</w:t>
                      </w:r>
                      <w:r w:rsidRPr="008705A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graphs of the suspension system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565D61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eastAsia="en-IN"/>
        </w:rPr>
        <w:drawing>
          <wp:anchor distT="0" distB="0" distL="114300" distR="114300" simplePos="0" relativeHeight="251671552" behindDoc="0" locked="0" layoutInCell="1" allowOverlap="1" wp14:anchorId="453283D1" wp14:editId="4ABA117E">
            <wp:simplePos x="0" y="0"/>
            <wp:positionH relativeFrom="margin">
              <wp:posOffset>-320040</wp:posOffset>
            </wp:positionH>
            <wp:positionV relativeFrom="paragraph">
              <wp:posOffset>68580</wp:posOffset>
            </wp:positionV>
            <wp:extent cx="6382385" cy="3436620"/>
            <wp:effectExtent l="0" t="0" r="0" b="0"/>
            <wp:wrapTopAndBottom/>
            <wp:docPr id="9" name="Picture 9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&#10;&#10;Description automatically generated"/>
                    <pic:cNvPicPr/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274"/>
                    <a:stretch/>
                  </pic:blipFill>
                  <pic:spPr bwMode="auto">
                    <a:xfrm>
                      <a:off x="0" y="0"/>
                      <a:ext cx="6382385" cy="34366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98DD659" w14:textId="11BF2F91" w:rsidR="00C6400C" w:rsidRDefault="00C6400C" w:rsidP="000851C4">
      <w:pPr>
        <w:spacing w:line="276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u w:val="single"/>
          <w:lang w:eastAsia="en-IN"/>
        </w:rPr>
      </w:pPr>
      <w:r w:rsidRPr="00611BDB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u w:val="single"/>
          <w:lang w:eastAsia="en-IN"/>
        </w:rPr>
        <w:t>5.Results and conclusion</w:t>
      </w:r>
      <w:r w:rsidR="00611BDB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u w:val="single"/>
          <w:lang w:eastAsia="en-IN"/>
        </w:rPr>
        <w:t>:</w:t>
      </w:r>
    </w:p>
    <w:p w14:paraId="6E908C3D" w14:textId="3A60F3B3" w:rsidR="008705A2" w:rsidRDefault="008705A2" w:rsidP="000851C4">
      <w:pPr>
        <w:spacing w:line="276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u w:val="single"/>
          <w:lang w:eastAsia="en-IN"/>
        </w:rPr>
      </w:pPr>
    </w:p>
    <w:p w14:paraId="3471F777" w14:textId="5589AB24" w:rsidR="008705A2" w:rsidRPr="008705A2" w:rsidRDefault="008705A2" w:rsidP="000851C4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705A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The modelling of both motor power and suspension system is done successfully</w:t>
      </w:r>
      <w:r w:rsidR="00650E0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with the help of MATLAB and Simulink.</w:t>
      </w:r>
    </w:p>
    <w:sectPr w:rsidR="008705A2" w:rsidRPr="008705A2">
      <w:footerReference w:type="default" r:id="rId2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AFBA9F" w14:textId="77777777" w:rsidR="00CA2F92" w:rsidRDefault="00CA2F92" w:rsidP="002739D0">
      <w:pPr>
        <w:spacing w:after="0" w:line="240" w:lineRule="auto"/>
      </w:pPr>
      <w:r>
        <w:separator/>
      </w:r>
    </w:p>
  </w:endnote>
  <w:endnote w:type="continuationSeparator" w:id="0">
    <w:p w14:paraId="1063F21E" w14:textId="77777777" w:rsidR="00CA2F92" w:rsidRDefault="00CA2F92" w:rsidP="002739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F00969" w14:textId="073D08C4" w:rsidR="002739D0" w:rsidRDefault="002739D0">
    <w:pPr>
      <w:pStyle w:val="Footer"/>
      <w:jc w:val="right"/>
    </w:pPr>
    <w:r>
      <w:t>Page-</w:t>
    </w:r>
    <w:sdt>
      <w:sdtPr>
        <w:id w:val="1552892881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28073337" w14:textId="77777777" w:rsidR="002739D0" w:rsidRDefault="002739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9F279A" w14:textId="77777777" w:rsidR="00CA2F92" w:rsidRDefault="00CA2F92" w:rsidP="002739D0">
      <w:pPr>
        <w:spacing w:after="0" w:line="240" w:lineRule="auto"/>
      </w:pPr>
      <w:r>
        <w:separator/>
      </w:r>
    </w:p>
  </w:footnote>
  <w:footnote w:type="continuationSeparator" w:id="0">
    <w:p w14:paraId="0F1B803B" w14:textId="77777777" w:rsidR="00CA2F92" w:rsidRDefault="00CA2F92" w:rsidP="002739D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D22BB9"/>
    <w:multiLevelType w:val="hybridMultilevel"/>
    <w:tmpl w:val="210EA1D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D90017"/>
    <w:multiLevelType w:val="hybridMultilevel"/>
    <w:tmpl w:val="399A110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EB37C8"/>
    <w:multiLevelType w:val="multilevel"/>
    <w:tmpl w:val="7262A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95C34F5"/>
    <w:multiLevelType w:val="multilevel"/>
    <w:tmpl w:val="B20CF0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zNTcwNjE1NzYzNzZS0lEKTi0uzszPAykwrQUAZ+sgPCwAAAA="/>
  </w:docVars>
  <w:rsids>
    <w:rsidRoot w:val="00BA38F8"/>
    <w:rsid w:val="00004BE2"/>
    <w:rsid w:val="000851C4"/>
    <w:rsid w:val="000F0057"/>
    <w:rsid w:val="000F38C7"/>
    <w:rsid w:val="001050BA"/>
    <w:rsid w:val="00152F69"/>
    <w:rsid w:val="00186EE1"/>
    <w:rsid w:val="001A1E69"/>
    <w:rsid w:val="001F519D"/>
    <w:rsid w:val="002731FE"/>
    <w:rsid w:val="002739D0"/>
    <w:rsid w:val="00273F94"/>
    <w:rsid w:val="002A3FFB"/>
    <w:rsid w:val="002C1247"/>
    <w:rsid w:val="002C4886"/>
    <w:rsid w:val="003015C9"/>
    <w:rsid w:val="00302ED3"/>
    <w:rsid w:val="0032381C"/>
    <w:rsid w:val="003304B8"/>
    <w:rsid w:val="00351B93"/>
    <w:rsid w:val="003538AB"/>
    <w:rsid w:val="00356D66"/>
    <w:rsid w:val="00365D9F"/>
    <w:rsid w:val="003D7D6D"/>
    <w:rsid w:val="003E64CE"/>
    <w:rsid w:val="004D5E4F"/>
    <w:rsid w:val="004E56A3"/>
    <w:rsid w:val="00565D61"/>
    <w:rsid w:val="00582221"/>
    <w:rsid w:val="005A3B84"/>
    <w:rsid w:val="005C79BF"/>
    <w:rsid w:val="00611BDB"/>
    <w:rsid w:val="0062046B"/>
    <w:rsid w:val="00633277"/>
    <w:rsid w:val="00650E04"/>
    <w:rsid w:val="00651E8C"/>
    <w:rsid w:val="006B4F3A"/>
    <w:rsid w:val="006C5C93"/>
    <w:rsid w:val="0073090E"/>
    <w:rsid w:val="00844BB2"/>
    <w:rsid w:val="00865D8C"/>
    <w:rsid w:val="008705A2"/>
    <w:rsid w:val="008C32FC"/>
    <w:rsid w:val="009042A8"/>
    <w:rsid w:val="0097274E"/>
    <w:rsid w:val="009C2706"/>
    <w:rsid w:val="009D7EB8"/>
    <w:rsid w:val="00A37CAF"/>
    <w:rsid w:val="00A6573E"/>
    <w:rsid w:val="00A67ACD"/>
    <w:rsid w:val="00A86136"/>
    <w:rsid w:val="00AC0E48"/>
    <w:rsid w:val="00AD5059"/>
    <w:rsid w:val="00AD687C"/>
    <w:rsid w:val="00AE07F2"/>
    <w:rsid w:val="00B30E69"/>
    <w:rsid w:val="00B54815"/>
    <w:rsid w:val="00B80B7E"/>
    <w:rsid w:val="00B84274"/>
    <w:rsid w:val="00BA38F8"/>
    <w:rsid w:val="00C079E8"/>
    <w:rsid w:val="00C14FED"/>
    <w:rsid w:val="00C4589A"/>
    <w:rsid w:val="00C5018E"/>
    <w:rsid w:val="00C514CD"/>
    <w:rsid w:val="00C63100"/>
    <w:rsid w:val="00C6400C"/>
    <w:rsid w:val="00C9209F"/>
    <w:rsid w:val="00C93F1A"/>
    <w:rsid w:val="00CA2F92"/>
    <w:rsid w:val="00CD033A"/>
    <w:rsid w:val="00CF53D8"/>
    <w:rsid w:val="00D017ED"/>
    <w:rsid w:val="00D925E2"/>
    <w:rsid w:val="00D950FA"/>
    <w:rsid w:val="00DA173F"/>
    <w:rsid w:val="00DF3205"/>
    <w:rsid w:val="00E13418"/>
    <w:rsid w:val="00E57EDF"/>
    <w:rsid w:val="00EA1A97"/>
    <w:rsid w:val="00EB5D64"/>
    <w:rsid w:val="00F8512B"/>
    <w:rsid w:val="00F86435"/>
    <w:rsid w:val="00FC755C"/>
    <w:rsid w:val="00FD246B"/>
    <w:rsid w:val="00FF07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CFBDDC"/>
  <w15:chartTrackingRefBased/>
  <w15:docId w15:val="{6B227E3D-8382-4002-8577-29C5576D1A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3F1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640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0F38C7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13418"/>
    <w:pPr>
      <w:ind w:left="720"/>
      <w:contextualSpacing/>
    </w:pPr>
  </w:style>
  <w:style w:type="table" w:styleId="TableGrid">
    <w:name w:val="Table Grid"/>
    <w:basedOn w:val="TableNormal"/>
    <w:uiPriority w:val="39"/>
    <w:rsid w:val="00A37C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739D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39D0"/>
  </w:style>
  <w:style w:type="paragraph" w:styleId="Footer">
    <w:name w:val="footer"/>
    <w:basedOn w:val="Normal"/>
    <w:link w:val="FooterChar"/>
    <w:uiPriority w:val="99"/>
    <w:unhideWhenUsed/>
    <w:rsid w:val="002739D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39D0"/>
  </w:style>
  <w:style w:type="paragraph" w:styleId="Caption">
    <w:name w:val="caption"/>
    <w:basedOn w:val="Normal"/>
    <w:next w:val="Normal"/>
    <w:uiPriority w:val="35"/>
    <w:unhideWhenUsed/>
    <w:qFormat/>
    <w:rsid w:val="000851C4"/>
    <w:pPr>
      <w:spacing w:after="200" w:line="240" w:lineRule="auto"/>
    </w:pPr>
    <w:rPr>
      <w:i/>
      <w:iCs/>
      <w:color w:val="39302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884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9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8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Yellow">
      <a:dk1>
        <a:sysClr val="windowText" lastClr="000000"/>
      </a:dk1>
      <a:lt1>
        <a:sysClr val="window" lastClr="FFFFFF"/>
      </a:lt1>
      <a:dk2>
        <a:srgbClr val="39302A"/>
      </a:dk2>
      <a:lt2>
        <a:srgbClr val="E5DEDB"/>
      </a:lt2>
      <a:accent1>
        <a:srgbClr val="FFCA08"/>
      </a:accent1>
      <a:accent2>
        <a:srgbClr val="F8931D"/>
      </a:accent2>
      <a:accent3>
        <a:srgbClr val="CE8D3E"/>
      </a:accent3>
      <a:accent4>
        <a:srgbClr val="EC7016"/>
      </a:accent4>
      <a:accent5>
        <a:srgbClr val="E64823"/>
      </a:accent5>
      <a:accent6>
        <a:srgbClr val="9C6A6A"/>
      </a:accent6>
      <a:hlink>
        <a:srgbClr val="2998E3"/>
      </a:hlink>
      <a:folHlink>
        <a:srgbClr val="7F723D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6</TotalTime>
  <Pages>12</Pages>
  <Words>509</Words>
  <Characters>290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hav  R</dc:creator>
  <cp:keywords/>
  <dc:description/>
  <cp:lastModifiedBy>Madhav  R</cp:lastModifiedBy>
  <cp:revision>76</cp:revision>
  <dcterms:created xsi:type="dcterms:W3CDTF">2022-01-10T21:20:00Z</dcterms:created>
  <dcterms:modified xsi:type="dcterms:W3CDTF">2022-01-15T18:28:00Z</dcterms:modified>
</cp:coreProperties>
</file>